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FD4" w:rsidRDefault="00852C7B" w:rsidP="00E03FD4">
      <w:pPr>
        <w:spacing w:after="160" w:line="240" w:lineRule="auto"/>
        <w:rPr>
          <w:rFonts w:ascii="Arial" w:hAnsi="Arial" w:cs="Arial"/>
          <w:sz w:val="18"/>
          <w:szCs w:val="18"/>
        </w:rPr>
        <w:sectPr w:rsidR="00E03FD4" w:rsidSect="00E674B9">
          <w:headerReference w:type="default" r:id="rId12"/>
          <w:footerReference w:type="default" r:id="rId13"/>
          <w:pgSz w:w="12240" w:h="15840" w:code="1"/>
          <w:pgMar w:top="1296" w:right="720" w:bottom="1440" w:left="720" w:header="432" w:footer="576" w:gutter="0"/>
          <w:cols w:space="720"/>
          <w:docGrid w:linePitch="360"/>
        </w:sectPr>
      </w:pPr>
      <w:r w:rsidRPr="00852C7B">
        <w:rPr>
          <w:rFonts w:ascii="Arial" w:hAnsi="Arial" w:cs="Arial"/>
          <w:b/>
          <w:sz w:val="18"/>
          <w:szCs w:val="18"/>
        </w:rPr>
        <w:t>Instructions:</w:t>
      </w:r>
      <w:r w:rsidR="00E66334">
        <w:rPr>
          <w:rFonts w:ascii="Arial" w:hAnsi="Arial" w:cs="Arial"/>
          <w:sz w:val="18"/>
          <w:szCs w:val="18"/>
        </w:rPr>
        <w:t xml:space="preserve">  </w:t>
      </w:r>
      <w:r w:rsidRPr="00852C7B">
        <w:rPr>
          <w:rFonts w:ascii="Arial" w:hAnsi="Arial" w:cs="Arial"/>
          <w:sz w:val="18"/>
          <w:szCs w:val="18"/>
        </w:rPr>
        <w:t xml:space="preserve">Use this form for all Umler system changes including new elements, new permissible values, and business rule changes. Provide as much information as possible related to the request. Send the completed form to </w:t>
      </w:r>
      <w:hyperlink r:id="rId14" w:history="1">
        <w:r w:rsidRPr="00852C7B">
          <w:rPr>
            <w:rStyle w:val="Hyperlink"/>
            <w:rFonts w:ascii="Arial" w:hAnsi="Arial" w:cs="Arial"/>
            <w:sz w:val="18"/>
            <w:szCs w:val="18"/>
          </w:rPr>
          <w:t>csc@railinc.com</w:t>
        </w:r>
      </w:hyperlink>
      <w:r w:rsidRPr="00852C7B">
        <w:rPr>
          <w:rFonts w:ascii="Arial" w:hAnsi="Arial" w:cs="Arial"/>
          <w:sz w:val="18"/>
          <w:szCs w:val="18"/>
        </w:rPr>
        <w:t xml:space="preserve">. All requests are submitted to the Umler Data Quality Task Force for review. Requestor may be asked to participate in a conference call with the Task Force to discuss the request further. Changes approved by the Task Force are submitted to the Umler Committee for final approval and scheduled for a future Umler release. CSC will respond to the request within 24 hours and Umler Product Manager will respond within 10 business days from the date of the request. </w:t>
      </w:r>
      <w:r>
        <w:rPr>
          <w:rFonts w:ascii="Arial" w:hAnsi="Arial" w:cs="Arial"/>
          <w:sz w:val="18"/>
          <w:szCs w:val="18"/>
        </w:rPr>
        <w:t xml:space="preserve"> </w:t>
      </w:r>
      <w:r w:rsidRPr="00852C7B">
        <w:rPr>
          <w:rFonts w:ascii="Arial" w:hAnsi="Arial" w:cs="Arial"/>
          <w:b/>
          <w:sz w:val="18"/>
          <w:szCs w:val="18"/>
        </w:rPr>
        <w:t xml:space="preserve">* </w:t>
      </w:r>
      <w:r w:rsidRPr="00852C7B">
        <w:rPr>
          <w:rFonts w:ascii="Arial" w:hAnsi="Arial" w:cs="Arial"/>
          <w:b/>
          <w:i/>
          <w:sz w:val="18"/>
          <w:szCs w:val="18"/>
        </w:rPr>
        <w:t>Indicates required field</w:t>
      </w:r>
      <w:r>
        <w:rPr>
          <w:rFonts w:ascii="Arial" w:hAnsi="Arial" w:cs="Arial"/>
          <w:sz w:val="18"/>
          <w:szCs w:val="18"/>
        </w:rPr>
        <w:t>.</w:t>
      </w:r>
    </w:p>
    <w:tbl>
      <w:tblPr>
        <w:tblStyle w:val="TableGrid"/>
        <w:tblW w:w="10974"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58"/>
        <w:gridCol w:w="1372"/>
        <w:gridCol w:w="3128"/>
        <w:gridCol w:w="1138"/>
        <w:gridCol w:w="360"/>
        <w:gridCol w:w="32"/>
        <w:gridCol w:w="508"/>
        <w:gridCol w:w="900"/>
        <w:gridCol w:w="302"/>
        <w:gridCol w:w="1228"/>
        <w:gridCol w:w="302"/>
        <w:gridCol w:w="1588"/>
        <w:gridCol w:w="58"/>
      </w:tblGrid>
      <w:tr w:rsidR="001427C0" w:rsidTr="00C464F6">
        <w:trPr>
          <w:gridBefore w:val="1"/>
          <w:wBefore w:w="58" w:type="dxa"/>
          <w:trHeight w:val="360"/>
        </w:trPr>
        <w:tc>
          <w:tcPr>
            <w:tcW w:w="7438" w:type="dxa"/>
            <w:gridSpan w:val="7"/>
            <w:tcBorders>
              <w:top w:val="single" w:sz="18" w:space="0" w:color="000000" w:themeColor="text1"/>
            </w:tcBorders>
          </w:tcPr>
          <w:p w:rsidR="001427C0" w:rsidRPr="001427C0" w:rsidRDefault="001427C0" w:rsidP="001427C0">
            <w:pPr>
              <w:spacing w:after="0" w:line="240" w:lineRule="auto"/>
              <w:rPr>
                <w:rFonts w:ascii="Arial" w:hAnsi="Arial" w:cs="Arial"/>
                <w:b/>
                <w:sz w:val="20"/>
                <w:szCs w:val="20"/>
              </w:rPr>
            </w:pPr>
            <w:r w:rsidRPr="001427C0">
              <w:rPr>
                <w:rFonts w:ascii="Arial" w:hAnsi="Arial" w:cs="Arial"/>
                <w:b/>
                <w:sz w:val="20"/>
                <w:szCs w:val="20"/>
              </w:rPr>
              <w:t>Requestor's Information (</w:t>
            </w:r>
            <w:r w:rsidRPr="001427C0">
              <w:rPr>
                <w:rFonts w:ascii="Arial" w:hAnsi="Arial" w:cs="Arial"/>
                <w:b/>
                <w:i/>
                <w:sz w:val="20"/>
                <w:szCs w:val="20"/>
              </w:rPr>
              <w:t>type or print</w:t>
            </w:r>
            <w:r w:rsidRPr="001427C0">
              <w:rPr>
                <w:rFonts w:ascii="Arial" w:hAnsi="Arial" w:cs="Arial"/>
                <w:b/>
                <w:sz w:val="20"/>
                <w:szCs w:val="20"/>
              </w:rPr>
              <w:t>):</w:t>
            </w:r>
          </w:p>
        </w:tc>
        <w:tc>
          <w:tcPr>
            <w:tcW w:w="1530" w:type="dxa"/>
            <w:gridSpan w:val="2"/>
            <w:tcBorders>
              <w:top w:val="single" w:sz="18" w:space="0" w:color="000000" w:themeColor="text1"/>
            </w:tcBorders>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 Request Date:</w:t>
            </w:r>
          </w:p>
        </w:tc>
        <w:sdt>
          <w:sdtPr>
            <w:rPr>
              <w:rFonts w:ascii="Arial" w:hAnsi="Arial" w:cs="Arial"/>
              <w:sz w:val="20"/>
              <w:szCs w:val="20"/>
            </w:rPr>
            <w:id w:val="422071817"/>
            <w:placeholder>
              <w:docPart w:val="2E2FE010612345D094438A2A03FF023B"/>
            </w:placeholder>
            <w:showingPlcHdr/>
            <w:date w:fullDate="2014-12-12T00:00:00Z">
              <w:dateFormat w:val="M/d/yyyy"/>
              <w:lid w:val="en-US"/>
              <w:storeMappedDataAs w:val="dateTime"/>
              <w:calendar w:val="gregorian"/>
            </w:date>
          </w:sdtPr>
          <w:sdtEndPr/>
          <w:sdtContent>
            <w:tc>
              <w:tcPr>
                <w:tcW w:w="1948" w:type="dxa"/>
                <w:gridSpan w:val="3"/>
                <w:tcBorders>
                  <w:top w:val="single" w:sz="18" w:space="0" w:color="000000" w:themeColor="text1"/>
                  <w:bottom w:val="single" w:sz="4" w:space="0" w:color="000000" w:themeColor="text1"/>
                </w:tcBorders>
                <w:vAlign w:val="bottom"/>
              </w:tcPr>
              <w:p w:rsidR="001427C0" w:rsidRDefault="00397080" w:rsidP="00397080">
                <w:pPr>
                  <w:spacing w:after="0" w:line="240" w:lineRule="auto"/>
                  <w:rPr>
                    <w:rFonts w:ascii="Arial" w:hAnsi="Arial" w:cs="Arial"/>
                    <w:sz w:val="20"/>
                    <w:szCs w:val="20"/>
                  </w:rPr>
                </w:pPr>
                <w:r>
                  <w:rPr>
                    <w:rStyle w:val="PlaceholderText"/>
                  </w:rPr>
                  <w:t>Choose</w:t>
                </w:r>
                <w:r w:rsidRPr="00044254">
                  <w:rPr>
                    <w:rStyle w:val="PlaceholderText"/>
                  </w:rPr>
                  <w:t xml:space="preserve"> date.</w:t>
                </w:r>
              </w:p>
            </w:tc>
          </w:sdtContent>
        </w:sdt>
      </w:tr>
      <w:tr w:rsidR="001427C0" w:rsidTr="00C464F6">
        <w:trPr>
          <w:gridBefore w:val="1"/>
          <w:wBefore w:w="58" w:type="dxa"/>
          <w:trHeight w:val="360"/>
        </w:trPr>
        <w:tc>
          <w:tcPr>
            <w:tcW w:w="1372" w:type="dxa"/>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 Name:</w:t>
            </w:r>
          </w:p>
        </w:tc>
        <w:sdt>
          <w:sdtPr>
            <w:rPr>
              <w:rFonts w:ascii="Arial" w:hAnsi="Arial" w:cs="Arial"/>
              <w:sz w:val="20"/>
              <w:szCs w:val="20"/>
            </w:rPr>
            <w:id w:val="1241680710"/>
            <w:placeholder>
              <w:docPart w:val="BAB19AD512064B6F8A2EB90DBE911924"/>
            </w:placeholder>
            <w:showingPlcHdr/>
          </w:sdtPr>
          <w:sdtEndPr/>
          <w:sdtContent>
            <w:tc>
              <w:tcPr>
                <w:tcW w:w="5166" w:type="dxa"/>
                <w:gridSpan w:val="5"/>
                <w:tcBorders>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nter Name</w:t>
                </w:r>
                <w:r w:rsidRPr="00B13F6C">
                  <w:rPr>
                    <w:rStyle w:val="PlaceholderText"/>
                  </w:rPr>
                  <w:t>.</w:t>
                </w:r>
              </w:p>
            </w:tc>
          </w:sdtContent>
        </w:sdt>
        <w:tc>
          <w:tcPr>
            <w:tcW w:w="900" w:type="dxa"/>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 E-Mail:</w:t>
            </w:r>
          </w:p>
        </w:tc>
        <w:sdt>
          <w:sdtPr>
            <w:rPr>
              <w:rFonts w:ascii="Arial" w:hAnsi="Arial" w:cs="Arial"/>
              <w:sz w:val="20"/>
              <w:szCs w:val="20"/>
            </w:rPr>
            <w:id w:val="680699328"/>
            <w:placeholder>
              <w:docPart w:val="641E0EBC03E04B28BADA737BF3A987AA"/>
            </w:placeholder>
            <w:showingPlcHdr/>
          </w:sdtPr>
          <w:sdtEndPr/>
          <w:sdtContent>
            <w:tc>
              <w:tcPr>
                <w:tcW w:w="3478" w:type="dxa"/>
                <w:gridSpan w:val="5"/>
                <w:tcBorders>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Email Address</w:t>
                </w:r>
                <w:r w:rsidRPr="00B13F6C">
                  <w:rPr>
                    <w:rStyle w:val="PlaceholderText"/>
                  </w:rPr>
                  <w:t>.</w:t>
                </w:r>
              </w:p>
            </w:tc>
          </w:sdtContent>
        </w:sdt>
      </w:tr>
      <w:tr w:rsidR="001427C0" w:rsidTr="00C464F6">
        <w:trPr>
          <w:gridBefore w:val="1"/>
          <w:wBefore w:w="58" w:type="dxa"/>
          <w:trHeight w:val="360"/>
        </w:trPr>
        <w:tc>
          <w:tcPr>
            <w:tcW w:w="1372" w:type="dxa"/>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 Title:</w:t>
            </w:r>
          </w:p>
        </w:tc>
        <w:sdt>
          <w:sdtPr>
            <w:rPr>
              <w:rFonts w:ascii="Arial" w:hAnsi="Arial" w:cs="Arial"/>
              <w:sz w:val="20"/>
              <w:szCs w:val="20"/>
            </w:rPr>
            <w:id w:val="376286736"/>
            <w:placeholder>
              <w:docPart w:val="5BE012EB0D504AF5A255CD7629D785D7"/>
            </w:placeholder>
            <w:showingPlcHdr/>
          </w:sdtPr>
          <w:sdtEndPr/>
          <w:sdtContent>
            <w:tc>
              <w:tcPr>
                <w:tcW w:w="5166" w:type="dxa"/>
                <w:gridSpan w:val="5"/>
                <w:tcBorders>
                  <w:top w:val="single" w:sz="4" w:space="0" w:color="000000" w:themeColor="text1"/>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Title</w:t>
                </w:r>
                <w:r w:rsidRPr="00B13F6C">
                  <w:rPr>
                    <w:rStyle w:val="PlaceholderText"/>
                  </w:rPr>
                  <w:t>.</w:t>
                </w:r>
              </w:p>
            </w:tc>
          </w:sdtContent>
        </w:sdt>
        <w:tc>
          <w:tcPr>
            <w:tcW w:w="900" w:type="dxa"/>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 Phone:</w:t>
            </w:r>
          </w:p>
        </w:tc>
        <w:sdt>
          <w:sdtPr>
            <w:rPr>
              <w:rFonts w:ascii="Arial" w:hAnsi="Arial" w:cs="Arial"/>
              <w:sz w:val="20"/>
              <w:szCs w:val="20"/>
            </w:rPr>
            <w:id w:val="-1744254826"/>
            <w:placeholder>
              <w:docPart w:val="A9F8C76DD3AE4BA5A9CF556004C42F08"/>
            </w:placeholder>
            <w:showingPlcHdr/>
          </w:sdtPr>
          <w:sdtEndPr/>
          <w:sdtContent>
            <w:tc>
              <w:tcPr>
                <w:tcW w:w="3478" w:type="dxa"/>
                <w:gridSpan w:val="5"/>
                <w:tcBorders>
                  <w:top w:val="single" w:sz="4" w:space="0" w:color="000000" w:themeColor="text1"/>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Phone Number</w:t>
                </w:r>
                <w:r w:rsidRPr="00B13F6C">
                  <w:rPr>
                    <w:rStyle w:val="PlaceholderText"/>
                  </w:rPr>
                  <w:t>.</w:t>
                </w:r>
              </w:p>
            </w:tc>
          </w:sdtContent>
        </w:sdt>
      </w:tr>
      <w:tr w:rsidR="001427C0" w:rsidTr="00C464F6">
        <w:trPr>
          <w:gridBefore w:val="1"/>
          <w:wBefore w:w="58" w:type="dxa"/>
          <w:trHeight w:val="360"/>
        </w:trPr>
        <w:tc>
          <w:tcPr>
            <w:tcW w:w="1372" w:type="dxa"/>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Company:</w:t>
            </w:r>
          </w:p>
        </w:tc>
        <w:sdt>
          <w:sdtPr>
            <w:rPr>
              <w:rFonts w:ascii="Arial" w:hAnsi="Arial" w:cs="Arial"/>
              <w:sz w:val="20"/>
              <w:szCs w:val="20"/>
            </w:rPr>
            <w:id w:val="-345939968"/>
            <w:placeholder>
              <w:docPart w:val="3CB46F65B7A84BA8BA9A71423ECFC9EF"/>
            </w:placeholder>
            <w:showingPlcHdr/>
          </w:sdtPr>
          <w:sdtEndPr/>
          <w:sdtContent>
            <w:tc>
              <w:tcPr>
                <w:tcW w:w="4266" w:type="dxa"/>
                <w:gridSpan w:val="2"/>
                <w:tcBorders>
                  <w:top w:val="single" w:sz="4" w:space="0" w:color="000000" w:themeColor="text1"/>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Company</w:t>
                </w:r>
                <w:r w:rsidRPr="00B13F6C">
                  <w:rPr>
                    <w:rStyle w:val="PlaceholderText"/>
                  </w:rPr>
                  <w:t>.</w:t>
                </w:r>
              </w:p>
            </w:tc>
          </w:sdtContent>
        </w:sdt>
        <w:tc>
          <w:tcPr>
            <w:tcW w:w="1800" w:type="dxa"/>
            <w:gridSpan w:val="4"/>
            <w:vAlign w:val="bottom"/>
          </w:tcPr>
          <w:p w:rsidR="001427C0" w:rsidRDefault="001427C0" w:rsidP="00E03FD4">
            <w:pPr>
              <w:spacing w:after="0" w:line="240" w:lineRule="auto"/>
              <w:jc w:val="right"/>
              <w:rPr>
                <w:rFonts w:ascii="Arial" w:hAnsi="Arial" w:cs="Arial"/>
                <w:sz w:val="20"/>
                <w:szCs w:val="20"/>
              </w:rPr>
            </w:pPr>
            <w:r>
              <w:rPr>
                <w:rFonts w:ascii="Arial" w:hAnsi="Arial" w:cs="Arial"/>
                <w:sz w:val="20"/>
                <w:szCs w:val="20"/>
              </w:rPr>
              <w:t>Sponsoring Entity:</w:t>
            </w:r>
          </w:p>
        </w:tc>
        <w:sdt>
          <w:sdtPr>
            <w:rPr>
              <w:rFonts w:ascii="Arial" w:hAnsi="Arial" w:cs="Arial"/>
              <w:sz w:val="20"/>
              <w:szCs w:val="20"/>
            </w:rPr>
            <w:id w:val="-380252787"/>
            <w:placeholder>
              <w:docPart w:val="0E0F94CE4AB240328C8E4E723DB128A9"/>
            </w:placeholder>
            <w:showingPlcHdr/>
          </w:sdtPr>
          <w:sdtEndPr/>
          <w:sdtContent>
            <w:tc>
              <w:tcPr>
                <w:tcW w:w="3478" w:type="dxa"/>
                <w:gridSpan w:val="5"/>
                <w:tcBorders>
                  <w:top w:val="single" w:sz="4" w:space="0" w:color="000000" w:themeColor="text1"/>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nter</w:t>
                </w:r>
                <w:r>
                  <w:rPr>
                    <w:rStyle w:val="PlaceholderText"/>
                  </w:rPr>
                  <w:t xml:space="preserve"> Sponsoring Entity</w:t>
                </w:r>
                <w:r w:rsidRPr="00B13F6C">
                  <w:rPr>
                    <w:rStyle w:val="PlaceholderText"/>
                  </w:rPr>
                  <w:t>.</w:t>
                </w:r>
              </w:p>
            </w:tc>
          </w:sdtContent>
        </w:sdt>
      </w:tr>
      <w:tr w:rsidR="00E03FD4" w:rsidRPr="00E03FD4" w:rsidTr="00C464F6">
        <w:trPr>
          <w:gridBefore w:val="1"/>
          <w:wBefore w:w="58" w:type="dxa"/>
          <w:trHeight w:hRule="exact" w:val="101"/>
        </w:trPr>
        <w:tc>
          <w:tcPr>
            <w:tcW w:w="1372" w:type="dxa"/>
            <w:tcBorders>
              <w:bottom w:val="single" w:sz="18" w:space="0" w:color="000000" w:themeColor="text1"/>
            </w:tcBorders>
          </w:tcPr>
          <w:p w:rsidR="00E03FD4" w:rsidRPr="00E03FD4" w:rsidRDefault="00E03FD4" w:rsidP="001427C0">
            <w:pPr>
              <w:spacing w:after="0" w:line="240" w:lineRule="auto"/>
              <w:jc w:val="right"/>
              <w:rPr>
                <w:rFonts w:ascii="Arial" w:hAnsi="Arial" w:cs="Arial"/>
                <w:sz w:val="12"/>
                <w:szCs w:val="12"/>
              </w:rPr>
            </w:pPr>
          </w:p>
        </w:tc>
        <w:tc>
          <w:tcPr>
            <w:tcW w:w="4266" w:type="dxa"/>
            <w:gridSpan w:val="2"/>
            <w:tcBorders>
              <w:top w:val="single" w:sz="4" w:space="0" w:color="000000" w:themeColor="text1"/>
              <w:bottom w:val="single" w:sz="18" w:space="0" w:color="000000" w:themeColor="text1"/>
            </w:tcBorders>
          </w:tcPr>
          <w:p w:rsidR="00E03FD4" w:rsidRPr="00E03FD4" w:rsidRDefault="00E03FD4" w:rsidP="001427C0">
            <w:pPr>
              <w:spacing w:after="0" w:line="240" w:lineRule="auto"/>
              <w:rPr>
                <w:rFonts w:ascii="Arial" w:hAnsi="Arial" w:cs="Arial"/>
                <w:sz w:val="12"/>
                <w:szCs w:val="12"/>
              </w:rPr>
            </w:pPr>
          </w:p>
        </w:tc>
        <w:tc>
          <w:tcPr>
            <w:tcW w:w="1800" w:type="dxa"/>
            <w:gridSpan w:val="4"/>
            <w:tcBorders>
              <w:bottom w:val="single" w:sz="18" w:space="0" w:color="000000" w:themeColor="text1"/>
            </w:tcBorders>
          </w:tcPr>
          <w:p w:rsidR="00E03FD4" w:rsidRPr="00E03FD4" w:rsidRDefault="00E03FD4" w:rsidP="001427C0">
            <w:pPr>
              <w:spacing w:after="0" w:line="240" w:lineRule="auto"/>
              <w:jc w:val="right"/>
              <w:rPr>
                <w:rFonts w:ascii="Arial" w:hAnsi="Arial" w:cs="Arial"/>
                <w:sz w:val="12"/>
                <w:szCs w:val="12"/>
              </w:rPr>
            </w:pPr>
          </w:p>
        </w:tc>
        <w:tc>
          <w:tcPr>
            <w:tcW w:w="3478" w:type="dxa"/>
            <w:gridSpan w:val="5"/>
            <w:tcBorders>
              <w:top w:val="single" w:sz="4" w:space="0" w:color="000000" w:themeColor="text1"/>
              <w:bottom w:val="single" w:sz="18" w:space="0" w:color="000000" w:themeColor="text1"/>
            </w:tcBorders>
          </w:tcPr>
          <w:p w:rsidR="00E03FD4" w:rsidRPr="00E03FD4" w:rsidRDefault="00E03FD4" w:rsidP="001427C0">
            <w:pPr>
              <w:spacing w:after="0" w:line="240" w:lineRule="auto"/>
              <w:rPr>
                <w:rFonts w:ascii="Arial" w:hAnsi="Arial" w:cs="Arial"/>
                <w:sz w:val="12"/>
                <w:szCs w:val="12"/>
              </w:rPr>
            </w:pPr>
          </w:p>
        </w:tc>
      </w:tr>
      <w:tr w:rsidR="00E31EA6" w:rsidTr="00C464F6">
        <w:trPr>
          <w:gridBefore w:val="1"/>
          <w:wBefore w:w="58" w:type="dxa"/>
          <w:trHeight w:val="819"/>
        </w:trPr>
        <w:tc>
          <w:tcPr>
            <w:tcW w:w="10916" w:type="dxa"/>
            <w:gridSpan w:val="12"/>
            <w:tcBorders>
              <w:bottom w:val="single" w:sz="18" w:space="0" w:color="000000" w:themeColor="text1"/>
            </w:tcBorders>
          </w:tcPr>
          <w:p w:rsidR="00E31EA6" w:rsidRDefault="00926E31" w:rsidP="00801E48">
            <w:pPr>
              <w:spacing w:after="0" w:line="240" w:lineRule="auto"/>
              <w:rPr>
                <w:rFonts w:ascii="Arial" w:hAnsi="Arial" w:cs="Arial"/>
                <w:b/>
                <w:sz w:val="20"/>
                <w:szCs w:val="20"/>
              </w:rPr>
            </w:pPr>
            <w:r w:rsidRPr="00926E31">
              <w:rPr>
                <w:rFonts w:ascii="Arial" w:hAnsi="Arial" w:cs="Arial"/>
                <w:b/>
                <w:sz w:val="20"/>
                <w:szCs w:val="20"/>
              </w:rPr>
              <w:t>*</w:t>
            </w:r>
            <w:r w:rsidR="00E31EA6" w:rsidRPr="00926E31">
              <w:rPr>
                <w:rFonts w:ascii="Arial" w:hAnsi="Arial" w:cs="Arial"/>
                <w:b/>
                <w:sz w:val="20"/>
                <w:szCs w:val="20"/>
              </w:rPr>
              <w:t>Is this an enhancement or defect?</w:t>
            </w:r>
          </w:p>
          <w:sdt>
            <w:sdtPr>
              <w:rPr>
                <w:rFonts w:ascii="Arial" w:hAnsi="Arial" w:cs="Arial"/>
                <w:sz w:val="20"/>
                <w:szCs w:val="20"/>
              </w:rPr>
              <w:id w:val="-476532302"/>
              <w:placeholder>
                <w:docPart w:val="668D4563C407457C9E7C23B780377D43"/>
              </w:placeholder>
              <w:showingPlcHdr/>
            </w:sdtPr>
            <w:sdtEndPr/>
            <w:sdtContent>
              <w:p w:rsidR="00926E31" w:rsidRPr="007B396E" w:rsidRDefault="00F41D7B" w:rsidP="00801E48">
                <w:pPr>
                  <w:spacing w:after="0" w:line="240" w:lineRule="auto"/>
                  <w:rPr>
                    <w:rFonts w:ascii="Arial" w:hAnsi="Arial" w:cs="Arial"/>
                    <w:b/>
                    <w:sz w:val="20"/>
                    <w:szCs w:val="20"/>
                  </w:rPr>
                </w:pPr>
                <w:r w:rsidRPr="001E65C8">
                  <w:rPr>
                    <w:rStyle w:val="PlaceholderText"/>
                  </w:rPr>
                  <w:t xml:space="preserve">Enter </w:t>
                </w:r>
                <w:r w:rsidR="002A708F">
                  <w:rPr>
                    <w:rStyle w:val="PlaceholderText"/>
                  </w:rPr>
                  <w:t>Enhancement or Defect</w:t>
                </w:r>
                <w:r w:rsidRPr="001E65C8">
                  <w:rPr>
                    <w:rStyle w:val="PlaceholderText"/>
                  </w:rPr>
                  <w:t xml:space="preserve">.                                                                                                                                                                       </w:t>
                </w:r>
              </w:p>
            </w:sdtContent>
          </w:sdt>
        </w:tc>
      </w:tr>
      <w:tr w:rsidR="001427C0" w:rsidTr="00C464F6">
        <w:trPr>
          <w:gridBefore w:val="1"/>
          <w:wBefore w:w="58" w:type="dxa"/>
        </w:trPr>
        <w:tc>
          <w:tcPr>
            <w:tcW w:w="10916" w:type="dxa"/>
            <w:gridSpan w:val="12"/>
            <w:tcBorders>
              <w:top w:val="single" w:sz="18" w:space="0" w:color="000000" w:themeColor="text1"/>
            </w:tcBorders>
          </w:tcPr>
          <w:p w:rsidR="001427C0" w:rsidRDefault="001427C0" w:rsidP="001427C0">
            <w:pPr>
              <w:spacing w:after="0" w:line="240" w:lineRule="auto"/>
              <w:rPr>
                <w:rFonts w:ascii="Arial" w:hAnsi="Arial" w:cs="Arial"/>
                <w:sz w:val="20"/>
                <w:szCs w:val="20"/>
              </w:rPr>
            </w:pPr>
            <w:r w:rsidRPr="001427C0">
              <w:rPr>
                <w:rFonts w:ascii="Arial" w:hAnsi="Arial" w:cs="Arial"/>
                <w:b/>
                <w:sz w:val="20"/>
                <w:szCs w:val="20"/>
              </w:rPr>
              <w:t>* Description of Items to be Reviewed:</w:t>
            </w:r>
            <w:r>
              <w:rPr>
                <w:rFonts w:ascii="Arial" w:hAnsi="Arial" w:cs="Arial"/>
                <w:sz w:val="20"/>
                <w:szCs w:val="20"/>
              </w:rPr>
              <w:t xml:space="preserve"> </w:t>
            </w:r>
            <w:r>
              <w:rPr>
                <w:rFonts w:ascii="Arial" w:hAnsi="Arial" w:cs="Arial"/>
                <w:sz w:val="20"/>
                <w:szCs w:val="20"/>
              </w:rPr>
              <w:br/>
            </w:r>
            <w:r w:rsidRPr="001427C0">
              <w:rPr>
                <w:rFonts w:ascii="Arial" w:hAnsi="Arial" w:cs="Arial"/>
                <w:sz w:val="16"/>
                <w:szCs w:val="16"/>
              </w:rPr>
              <w:t>(</w:t>
            </w:r>
            <w:r>
              <w:rPr>
                <w:rFonts w:ascii="Arial" w:hAnsi="Arial" w:cs="Arial"/>
                <w:sz w:val="16"/>
                <w:szCs w:val="16"/>
              </w:rPr>
              <w:t>I</w:t>
            </w:r>
            <w:r w:rsidRPr="001427C0">
              <w:rPr>
                <w:rFonts w:ascii="Arial" w:hAnsi="Arial" w:cs="Arial"/>
                <w:sz w:val="16"/>
                <w:szCs w:val="16"/>
              </w:rPr>
              <w:t>nclude car numbers, reference to Industry Rules/Regulations, and examples). Attach extra pages if needed.</w:t>
            </w:r>
          </w:p>
        </w:tc>
      </w:tr>
      <w:tr w:rsidR="001427C0" w:rsidTr="00C464F6">
        <w:trPr>
          <w:gridBefore w:val="1"/>
          <w:wBefore w:w="58" w:type="dxa"/>
          <w:trHeight w:val="666"/>
        </w:trPr>
        <w:sdt>
          <w:sdtPr>
            <w:rPr>
              <w:rFonts w:ascii="Arial" w:hAnsi="Arial" w:cs="Arial"/>
              <w:sz w:val="20"/>
              <w:szCs w:val="20"/>
            </w:rPr>
            <w:id w:val="754019954"/>
            <w:placeholder>
              <w:docPart w:val="65219F04492F417894D69353824C8FDD"/>
            </w:placeholder>
            <w:showingPlcHdr/>
          </w:sdtPr>
          <w:sdtEndPr/>
          <w:sdtContent>
            <w:tc>
              <w:tcPr>
                <w:tcW w:w="10916" w:type="dxa"/>
                <w:gridSpan w:val="12"/>
                <w:tcBorders>
                  <w:bottom w:val="single" w:sz="18" w:space="0" w:color="000000" w:themeColor="text1"/>
                </w:tcBorders>
              </w:tcPr>
              <w:p w:rsidR="001427C0" w:rsidRPr="001E65C8" w:rsidRDefault="001E65C8" w:rsidP="001E65C8">
                <w:pPr>
                  <w:spacing w:after="0" w:line="240" w:lineRule="auto"/>
                  <w:rPr>
                    <w:rFonts w:ascii="Arial" w:hAnsi="Arial" w:cs="Arial"/>
                    <w:sz w:val="20"/>
                    <w:szCs w:val="20"/>
                  </w:rPr>
                </w:pPr>
                <w:r w:rsidRPr="001E65C8">
                  <w:rPr>
                    <w:rStyle w:val="PlaceholderText"/>
                  </w:rPr>
                  <w:t xml:space="preserve">Enter Description.                                                                                                                                                                       </w:t>
                </w:r>
              </w:p>
            </w:tc>
          </w:sdtContent>
        </w:sdt>
      </w:tr>
      <w:tr w:rsidR="001427C0" w:rsidTr="00C464F6">
        <w:trPr>
          <w:gridBefore w:val="1"/>
          <w:wBefore w:w="58" w:type="dxa"/>
          <w:trHeight w:val="360"/>
        </w:trPr>
        <w:tc>
          <w:tcPr>
            <w:tcW w:w="5998" w:type="dxa"/>
            <w:gridSpan w:val="4"/>
            <w:tcBorders>
              <w:top w:val="single" w:sz="18" w:space="0" w:color="000000" w:themeColor="text1"/>
            </w:tcBorders>
          </w:tcPr>
          <w:p w:rsidR="00862321" w:rsidRDefault="00862321" w:rsidP="00E03FD4">
            <w:pPr>
              <w:spacing w:after="0" w:line="240" w:lineRule="auto"/>
              <w:rPr>
                <w:rFonts w:ascii="Arial" w:hAnsi="Arial" w:cs="Arial"/>
                <w:b/>
                <w:sz w:val="20"/>
                <w:szCs w:val="20"/>
              </w:rPr>
            </w:pPr>
          </w:p>
          <w:p w:rsidR="001427C0" w:rsidRPr="00E03FD4" w:rsidRDefault="001427C0" w:rsidP="00E03FD4">
            <w:pPr>
              <w:spacing w:after="0" w:line="240" w:lineRule="auto"/>
              <w:rPr>
                <w:rFonts w:ascii="Arial" w:hAnsi="Arial" w:cs="Arial"/>
                <w:b/>
                <w:sz w:val="20"/>
                <w:szCs w:val="20"/>
              </w:rPr>
            </w:pPr>
            <w:r w:rsidRPr="00E03FD4">
              <w:rPr>
                <w:rFonts w:ascii="Arial" w:hAnsi="Arial" w:cs="Arial"/>
                <w:b/>
                <w:sz w:val="20"/>
                <w:szCs w:val="20"/>
              </w:rPr>
              <w:t>Number of Units in Requestor's Fleet affected by this request:</w:t>
            </w:r>
          </w:p>
        </w:tc>
        <w:sdt>
          <w:sdtPr>
            <w:rPr>
              <w:rFonts w:ascii="Arial" w:hAnsi="Arial" w:cs="Arial"/>
              <w:sz w:val="20"/>
              <w:szCs w:val="20"/>
            </w:rPr>
            <w:id w:val="840439245"/>
            <w:placeholder>
              <w:docPart w:val="9C787BD6DB4D49BB801391F99F5A4675"/>
            </w:placeholder>
            <w:showingPlcHdr/>
          </w:sdtPr>
          <w:sdtEndPr/>
          <w:sdtContent>
            <w:tc>
              <w:tcPr>
                <w:tcW w:w="4918" w:type="dxa"/>
                <w:gridSpan w:val="8"/>
                <w:tcBorders>
                  <w:top w:val="single" w:sz="18" w:space="0" w:color="000000" w:themeColor="text1"/>
                  <w:bottom w:val="single" w:sz="4" w:space="0" w:color="000000" w:themeColor="text1"/>
                </w:tcBorders>
                <w:vAlign w:val="bottom"/>
              </w:tcPr>
              <w:p w:rsidR="001427C0" w:rsidRDefault="00BA0DC5" w:rsidP="00BA0DC5">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number of affected units</w:t>
                </w:r>
                <w:r w:rsidRPr="00B13F6C">
                  <w:rPr>
                    <w:rStyle w:val="PlaceholderText"/>
                  </w:rPr>
                  <w:t>.</w:t>
                </w:r>
              </w:p>
            </w:tc>
          </w:sdtContent>
        </w:sdt>
      </w:tr>
      <w:tr w:rsidR="00E03FD4" w:rsidRPr="00E03FD4" w:rsidTr="00C464F6">
        <w:trPr>
          <w:gridBefore w:val="1"/>
          <w:wBefore w:w="58" w:type="dxa"/>
          <w:trHeight w:hRule="exact" w:val="101"/>
        </w:trPr>
        <w:tc>
          <w:tcPr>
            <w:tcW w:w="10916" w:type="dxa"/>
            <w:gridSpan w:val="12"/>
            <w:tcBorders>
              <w:bottom w:val="single" w:sz="18" w:space="0" w:color="000000" w:themeColor="text1"/>
            </w:tcBorders>
          </w:tcPr>
          <w:p w:rsidR="00E03FD4" w:rsidRPr="00E03FD4" w:rsidRDefault="00E03FD4" w:rsidP="001427C0">
            <w:pPr>
              <w:spacing w:after="0" w:line="240" w:lineRule="auto"/>
              <w:rPr>
                <w:rFonts w:ascii="Arial" w:hAnsi="Arial" w:cs="Arial"/>
                <w:sz w:val="12"/>
                <w:szCs w:val="12"/>
              </w:rPr>
            </w:pPr>
          </w:p>
        </w:tc>
      </w:tr>
      <w:tr w:rsidR="00CF034D" w:rsidTr="00A53264">
        <w:trPr>
          <w:gridBefore w:val="1"/>
          <w:wBefore w:w="58" w:type="dxa"/>
        </w:trPr>
        <w:tc>
          <w:tcPr>
            <w:tcW w:w="10916" w:type="dxa"/>
            <w:gridSpan w:val="12"/>
            <w:tcBorders>
              <w:top w:val="single" w:sz="18" w:space="0" w:color="000000" w:themeColor="text1"/>
            </w:tcBorders>
          </w:tcPr>
          <w:p w:rsidR="00CF034D" w:rsidRPr="00E03FD4" w:rsidRDefault="00CF034D" w:rsidP="00A53264">
            <w:pPr>
              <w:spacing w:after="0" w:line="240" w:lineRule="auto"/>
              <w:rPr>
                <w:rFonts w:ascii="Arial" w:hAnsi="Arial" w:cs="Arial"/>
                <w:b/>
                <w:sz w:val="20"/>
                <w:szCs w:val="20"/>
              </w:rPr>
            </w:pPr>
            <w:r w:rsidRPr="00E03FD4">
              <w:rPr>
                <w:rFonts w:ascii="Arial" w:hAnsi="Arial" w:cs="Arial"/>
                <w:b/>
                <w:sz w:val="20"/>
                <w:szCs w:val="20"/>
              </w:rPr>
              <w:t>* Benefit to Industry:</w:t>
            </w:r>
          </w:p>
        </w:tc>
      </w:tr>
      <w:tr w:rsidR="00CF034D" w:rsidTr="00A53264">
        <w:trPr>
          <w:gridBefore w:val="1"/>
          <w:wBefore w:w="58" w:type="dxa"/>
          <w:trHeight w:val="819"/>
        </w:trPr>
        <w:sdt>
          <w:sdtPr>
            <w:rPr>
              <w:rFonts w:ascii="Arial" w:hAnsi="Arial" w:cs="Arial"/>
              <w:sz w:val="20"/>
              <w:szCs w:val="20"/>
            </w:rPr>
            <w:id w:val="717478421"/>
            <w:placeholder>
              <w:docPart w:val="86C38B4CF510463CAAC25C34F4A705B0"/>
            </w:placeholder>
            <w:showingPlcHdr/>
          </w:sdtPr>
          <w:sdtContent>
            <w:tc>
              <w:tcPr>
                <w:tcW w:w="10916" w:type="dxa"/>
                <w:gridSpan w:val="12"/>
                <w:tcBorders>
                  <w:bottom w:val="single" w:sz="18" w:space="0" w:color="000000" w:themeColor="text1"/>
                </w:tcBorders>
              </w:tcPr>
              <w:p w:rsidR="00CF034D" w:rsidRDefault="00CF034D" w:rsidP="00A53264">
                <w:pPr>
                  <w:spacing w:after="0" w:line="240" w:lineRule="auto"/>
                  <w:rPr>
                    <w:rFonts w:ascii="Arial" w:hAnsi="Arial" w:cs="Arial"/>
                    <w:sz w:val="20"/>
                    <w:szCs w:val="20"/>
                  </w:rPr>
                </w:pPr>
                <w:r>
                  <w:rPr>
                    <w:rStyle w:val="PlaceholderText"/>
                  </w:rPr>
                  <w:t>E</w:t>
                </w:r>
                <w:r w:rsidRPr="00B13F6C">
                  <w:rPr>
                    <w:rStyle w:val="PlaceholderText"/>
                  </w:rPr>
                  <w:t xml:space="preserve">nter </w:t>
                </w:r>
                <w:r>
                  <w:rPr>
                    <w:rStyle w:val="PlaceholderText"/>
                  </w:rPr>
                  <w:t>the benefit(s) to the Industry</w:t>
                </w:r>
                <w:r w:rsidRPr="00B13F6C">
                  <w:rPr>
                    <w:rStyle w:val="PlaceholderText"/>
                  </w:rPr>
                  <w:t>.</w:t>
                </w:r>
                <w:r>
                  <w:rPr>
                    <w:rStyle w:val="PlaceholderText"/>
                  </w:rPr>
                  <w:t xml:space="preserve">                                                                                                                                        </w:t>
                </w:r>
              </w:p>
            </w:tc>
          </w:sdtContent>
        </w:sdt>
      </w:tr>
      <w:tr w:rsidR="001427C0" w:rsidTr="00C464F6">
        <w:trPr>
          <w:gridBefore w:val="1"/>
          <w:wBefore w:w="58" w:type="dxa"/>
          <w:trHeight w:val="819"/>
        </w:trPr>
        <w:tc>
          <w:tcPr>
            <w:tcW w:w="10916" w:type="dxa"/>
            <w:gridSpan w:val="12"/>
            <w:tcBorders>
              <w:bottom w:val="single" w:sz="18" w:space="0" w:color="000000" w:themeColor="text1"/>
            </w:tcBorders>
          </w:tcPr>
          <w:p w:rsidR="009D5D10" w:rsidRDefault="009D5D10" w:rsidP="00862321">
            <w:pPr>
              <w:spacing w:after="0" w:line="240" w:lineRule="auto"/>
              <w:rPr>
                <w:rFonts w:ascii="Arial" w:hAnsi="Arial" w:cs="Arial"/>
                <w:b/>
                <w:sz w:val="20"/>
                <w:szCs w:val="20"/>
              </w:rPr>
            </w:pPr>
            <w:r w:rsidRPr="00E03FD4">
              <w:rPr>
                <w:rFonts w:ascii="Arial" w:hAnsi="Arial" w:cs="Arial"/>
                <w:b/>
                <w:sz w:val="20"/>
                <w:szCs w:val="20"/>
              </w:rPr>
              <w:t xml:space="preserve">* </w:t>
            </w:r>
            <w:r>
              <w:rPr>
                <w:rFonts w:ascii="Arial" w:hAnsi="Arial" w:cs="Arial"/>
                <w:b/>
                <w:sz w:val="20"/>
                <w:szCs w:val="20"/>
              </w:rPr>
              <w:t xml:space="preserve">Is </w:t>
            </w:r>
            <w:r w:rsidR="00C4653E">
              <w:rPr>
                <w:rFonts w:ascii="Arial" w:hAnsi="Arial" w:cs="Arial"/>
                <w:b/>
                <w:sz w:val="20"/>
                <w:szCs w:val="20"/>
              </w:rPr>
              <w:t>This R</w:t>
            </w:r>
            <w:r>
              <w:rPr>
                <w:rFonts w:ascii="Arial" w:hAnsi="Arial" w:cs="Arial"/>
                <w:b/>
                <w:sz w:val="20"/>
                <w:szCs w:val="20"/>
              </w:rPr>
              <w:t xml:space="preserve">equest Time </w:t>
            </w:r>
            <w:r w:rsidR="00C4653E">
              <w:rPr>
                <w:rFonts w:ascii="Arial" w:hAnsi="Arial" w:cs="Arial"/>
                <w:b/>
                <w:sz w:val="20"/>
                <w:szCs w:val="20"/>
              </w:rPr>
              <w:t>Sensitive?</w:t>
            </w:r>
          </w:p>
          <w:p w:rsidR="00C4653E" w:rsidRPr="00C4653E" w:rsidRDefault="00C4653E" w:rsidP="00862321">
            <w:pPr>
              <w:spacing w:after="0" w:line="240" w:lineRule="auto"/>
              <w:rPr>
                <w:rFonts w:ascii="Arial" w:hAnsi="Arial" w:cs="Arial"/>
                <w:sz w:val="16"/>
                <w:szCs w:val="20"/>
              </w:rPr>
            </w:pPr>
            <w:r w:rsidRPr="00C4653E">
              <w:rPr>
                <w:rFonts w:ascii="Arial" w:hAnsi="Arial" w:cs="Arial"/>
                <w:sz w:val="16"/>
                <w:szCs w:val="20"/>
              </w:rPr>
              <w:t>(Is this an industry initiative e.g., Tank Car Committee/Rule Change, or a federal mandate e.g., PTC)</w:t>
            </w:r>
          </w:p>
          <w:p w:rsidR="00CF034D" w:rsidRDefault="00E44974" w:rsidP="00862321">
            <w:pPr>
              <w:spacing w:after="0" w:line="240" w:lineRule="auto"/>
              <w:rPr>
                <w:rFonts w:ascii="Arial" w:hAnsi="Arial" w:cs="Arial"/>
                <w:sz w:val="20"/>
                <w:szCs w:val="20"/>
              </w:rPr>
            </w:pPr>
            <w:sdt>
              <w:sdtPr>
                <w:rPr>
                  <w:rFonts w:ascii="Arial" w:hAnsi="Arial" w:cs="Arial"/>
                  <w:sz w:val="20"/>
                  <w:szCs w:val="20"/>
                </w:rPr>
                <w:id w:val="-2028705180"/>
                <w:placeholder>
                  <w:docPart w:val="57C9869BF337422FAC358293F56BC4CD"/>
                </w:placeholder>
                <w:showingPlcHdr/>
              </w:sdtPr>
              <w:sdtEndPr/>
              <w:sdtContent>
                <w:r w:rsidR="00862321">
                  <w:rPr>
                    <w:rStyle w:val="PlaceholderText"/>
                  </w:rPr>
                  <w:t>E</w:t>
                </w:r>
                <w:r w:rsidR="00862321" w:rsidRPr="00B13F6C">
                  <w:rPr>
                    <w:rStyle w:val="PlaceholderText"/>
                  </w:rPr>
                  <w:t xml:space="preserve">nter </w:t>
                </w:r>
                <w:r w:rsidR="00C4653E">
                  <w:rPr>
                    <w:rStyle w:val="PlaceholderText"/>
                  </w:rPr>
                  <w:t>Description</w:t>
                </w:r>
                <w:r w:rsidR="00862321" w:rsidRPr="00B13F6C">
                  <w:rPr>
                    <w:rStyle w:val="PlaceholderText"/>
                  </w:rPr>
                  <w:t>.</w:t>
                </w:r>
                <w:r w:rsidR="00862321">
                  <w:rPr>
                    <w:rStyle w:val="PlaceholderText"/>
                  </w:rPr>
                  <w:t xml:space="preserve">                                                                                                                                        </w:t>
                </w:r>
              </w:sdtContent>
            </w:sdt>
          </w:p>
          <w:p w:rsidR="001427C0" w:rsidRPr="00CF034D" w:rsidRDefault="00CF034D" w:rsidP="00CF034D">
            <w:pPr>
              <w:tabs>
                <w:tab w:val="left" w:pos="6036"/>
              </w:tabs>
              <w:rPr>
                <w:rFonts w:ascii="Arial" w:hAnsi="Arial" w:cs="Arial"/>
                <w:sz w:val="20"/>
                <w:szCs w:val="20"/>
              </w:rPr>
            </w:pPr>
            <w:r>
              <w:rPr>
                <w:rFonts w:ascii="Arial" w:hAnsi="Arial" w:cs="Arial"/>
                <w:sz w:val="20"/>
                <w:szCs w:val="20"/>
              </w:rPr>
              <w:tab/>
            </w:r>
          </w:p>
        </w:tc>
      </w:tr>
      <w:tr w:rsidR="00C464F6" w:rsidRPr="001115F2" w:rsidTr="00C464F6">
        <w:trPr>
          <w:gridAfter w:val="1"/>
          <w:wAfter w:w="58" w:type="dxa"/>
          <w:trHeight w:val="360"/>
        </w:trPr>
        <w:tc>
          <w:tcPr>
            <w:tcW w:w="4558" w:type="dxa"/>
            <w:gridSpan w:val="3"/>
            <w:tcBorders>
              <w:top w:val="single" w:sz="18" w:space="0" w:color="000000" w:themeColor="text1"/>
            </w:tcBorders>
          </w:tcPr>
          <w:p w:rsidR="00C464F6" w:rsidRPr="001427C0" w:rsidRDefault="00C464F6" w:rsidP="00A53264">
            <w:pPr>
              <w:spacing w:after="0" w:line="240" w:lineRule="auto"/>
              <w:rPr>
                <w:rFonts w:ascii="Arial" w:hAnsi="Arial" w:cs="Arial"/>
                <w:b/>
                <w:sz w:val="20"/>
                <w:szCs w:val="20"/>
              </w:rPr>
            </w:pPr>
          </w:p>
        </w:tc>
        <w:tc>
          <w:tcPr>
            <w:tcW w:w="1530" w:type="dxa"/>
            <w:gridSpan w:val="3"/>
            <w:tcBorders>
              <w:top w:val="single" w:sz="18" w:space="0" w:color="000000" w:themeColor="text1"/>
            </w:tcBorders>
            <w:vAlign w:val="bottom"/>
          </w:tcPr>
          <w:p w:rsidR="00C464F6" w:rsidRPr="0044027F" w:rsidRDefault="00C464F6" w:rsidP="00A53264">
            <w:pPr>
              <w:spacing w:after="0" w:line="240" w:lineRule="auto"/>
              <w:ind w:left="720" w:hanging="720"/>
              <w:jc w:val="right"/>
              <w:rPr>
                <w:rFonts w:ascii="Arial" w:hAnsi="Arial" w:cs="Arial"/>
                <w:b/>
                <w:sz w:val="20"/>
                <w:szCs w:val="20"/>
              </w:rPr>
            </w:pPr>
            <w:r w:rsidRPr="0044027F">
              <w:rPr>
                <w:rFonts w:ascii="Arial" w:hAnsi="Arial" w:cs="Arial"/>
                <w:b/>
                <w:sz w:val="20"/>
                <w:szCs w:val="20"/>
              </w:rPr>
              <w:t>Case #:</w:t>
            </w:r>
          </w:p>
        </w:tc>
        <w:sdt>
          <w:sdtPr>
            <w:rPr>
              <w:rFonts w:ascii="Arial" w:hAnsi="Arial" w:cs="Arial"/>
              <w:sz w:val="20"/>
              <w:szCs w:val="20"/>
            </w:rPr>
            <w:id w:val="-195857112"/>
            <w:placeholder>
              <w:docPart w:val="1EFC8946BE9147ECA9A5230A44F89C47"/>
            </w:placeholder>
            <w:showingPlcHdr/>
          </w:sdtPr>
          <w:sdtEndPr/>
          <w:sdtContent>
            <w:tc>
              <w:tcPr>
                <w:tcW w:w="1710" w:type="dxa"/>
                <w:gridSpan w:val="3"/>
                <w:tcBorders>
                  <w:top w:val="single" w:sz="18" w:space="0" w:color="000000" w:themeColor="text1"/>
                  <w:bottom w:val="single" w:sz="4" w:space="0" w:color="000000" w:themeColor="text1"/>
                </w:tcBorders>
                <w:vAlign w:val="bottom"/>
              </w:tcPr>
              <w:p w:rsidR="00C464F6" w:rsidRDefault="00C464F6" w:rsidP="00A53264">
                <w:pPr>
                  <w:spacing w:after="0" w:line="240" w:lineRule="auto"/>
                  <w:rPr>
                    <w:rFonts w:ascii="Arial" w:hAnsi="Arial" w:cs="Arial"/>
                    <w:sz w:val="20"/>
                    <w:szCs w:val="20"/>
                  </w:rPr>
                </w:pPr>
                <w:r w:rsidRPr="00B13F6C">
                  <w:rPr>
                    <w:rStyle w:val="PlaceholderText"/>
                  </w:rPr>
                  <w:t>C</w:t>
                </w:r>
                <w:r>
                  <w:rPr>
                    <w:rStyle w:val="PlaceholderText"/>
                  </w:rPr>
                  <w:t>ase #</w:t>
                </w:r>
              </w:p>
            </w:tc>
          </w:sdtContent>
        </w:sdt>
        <w:tc>
          <w:tcPr>
            <w:tcW w:w="1530" w:type="dxa"/>
            <w:gridSpan w:val="2"/>
            <w:tcBorders>
              <w:top w:val="single" w:sz="18" w:space="0" w:color="000000" w:themeColor="text1"/>
            </w:tcBorders>
            <w:vAlign w:val="bottom"/>
          </w:tcPr>
          <w:p w:rsidR="00C464F6" w:rsidRPr="0044027F" w:rsidRDefault="00C464F6" w:rsidP="00A53264">
            <w:pPr>
              <w:spacing w:after="0" w:line="240" w:lineRule="auto"/>
              <w:jc w:val="right"/>
              <w:rPr>
                <w:rFonts w:ascii="Arial" w:hAnsi="Arial" w:cs="Arial"/>
                <w:b/>
                <w:sz w:val="20"/>
                <w:szCs w:val="20"/>
              </w:rPr>
            </w:pPr>
            <w:r w:rsidRPr="0044027F">
              <w:rPr>
                <w:rFonts w:ascii="Arial" w:hAnsi="Arial" w:cs="Arial"/>
                <w:b/>
                <w:sz w:val="20"/>
                <w:szCs w:val="20"/>
              </w:rPr>
              <w:t>Docket #:</w:t>
            </w:r>
          </w:p>
        </w:tc>
        <w:sdt>
          <w:sdtPr>
            <w:rPr>
              <w:rFonts w:ascii="Arial" w:hAnsi="Arial" w:cs="Arial"/>
              <w:color w:val="808080" w:themeColor="background1" w:themeShade="80"/>
              <w:sz w:val="20"/>
              <w:szCs w:val="20"/>
            </w:rPr>
            <w:id w:val="-823962859"/>
            <w:placeholder>
              <w:docPart w:val="1E2BD9CEBECC4778BD7E799AE232B545"/>
            </w:placeholder>
            <w:showingPlcHdr/>
          </w:sdtPr>
          <w:sdtEndPr/>
          <w:sdtContent>
            <w:tc>
              <w:tcPr>
                <w:tcW w:w="1588" w:type="dxa"/>
                <w:tcBorders>
                  <w:bottom w:val="single" w:sz="4" w:space="0" w:color="auto"/>
                </w:tcBorders>
                <w:vAlign w:val="bottom"/>
              </w:tcPr>
              <w:p w:rsidR="00C464F6" w:rsidRPr="001115F2" w:rsidRDefault="00C464F6" w:rsidP="00A53264">
                <w:pPr>
                  <w:spacing w:after="0" w:line="240" w:lineRule="auto"/>
                  <w:rPr>
                    <w:rFonts w:ascii="Arial" w:hAnsi="Arial" w:cs="Arial"/>
                    <w:color w:val="808080" w:themeColor="background1" w:themeShade="80"/>
                    <w:sz w:val="20"/>
                    <w:szCs w:val="20"/>
                  </w:rPr>
                </w:pPr>
                <w:r w:rsidRPr="001115F2">
                  <w:rPr>
                    <w:rStyle w:val="PlaceholderText"/>
                  </w:rPr>
                  <w:t>Docket #</w:t>
                </w:r>
              </w:p>
            </w:tc>
          </w:sdtContent>
        </w:sdt>
      </w:tr>
      <w:tr w:rsidR="00C464F6" w:rsidTr="00C464F6">
        <w:trPr>
          <w:gridAfter w:val="1"/>
          <w:wAfter w:w="58" w:type="dxa"/>
          <w:trHeight w:val="134"/>
        </w:trPr>
        <w:tc>
          <w:tcPr>
            <w:tcW w:w="10916" w:type="dxa"/>
            <w:gridSpan w:val="12"/>
            <w:tcBorders>
              <w:bottom w:val="single" w:sz="18" w:space="0" w:color="000000" w:themeColor="text1"/>
            </w:tcBorders>
          </w:tcPr>
          <w:p w:rsidR="00C464F6" w:rsidRDefault="00C464F6" w:rsidP="00A53264">
            <w:pPr>
              <w:spacing w:after="0" w:line="240" w:lineRule="auto"/>
              <w:rPr>
                <w:rFonts w:ascii="Arial" w:hAnsi="Arial" w:cs="Arial"/>
                <w:sz w:val="20"/>
                <w:szCs w:val="20"/>
              </w:rPr>
            </w:pPr>
          </w:p>
        </w:tc>
      </w:tr>
      <w:tr w:rsidR="001427C0" w:rsidTr="00C464F6">
        <w:trPr>
          <w:gridBefore w:val="1"/>
          <w:wBefore w:w="58" w:type="dxa"/>
          <w:trHeight w:val="134"/>
        </w:trPr>
        <w:tc>
          <w:tcPr>
            <w:tcW w:w="10916" w:type="dxa"/>
            <w:gridSpan w:val="12"/>
          </w:tcPr>
          <w:p w:rsidR="001427C0" w:rsidRDefault="001427C0" w:rsidP="00862321">
            <w:pPr>
              <w:spacing w:after="0" w:line="240" w:lineRule="auto"/>
              <w:rPr>
                <w:rFonts w:ascii="Arial" w:hAnsi="Arial" w:cs="Arial"/>
                <w:sz w:val="20"/>
                <w:szCs w:val="20"/>
              </w:rPr>
            </w:pPr>
          </w:p>
        </w:tc>
      </w:tr>
    </w:tbl>
    <w:p w:rsidR="008D5AFE" w:rsidRPr="00394719" w:rsidRDefault="00222E56" w:rsidP="00E03FD4">
      <w:pPr>
        <w:spacing w:after="0" w:line="240" w:lineRule="auto"/>
        <w:rPr>
          <w:rFonts w:ascii="Arial" w:hAnsi="Arial" w:cs="Arial"/>
          <w:b/>
          <w:sz w:val="20"/>
          <w:szCs w:val="20"/>
          <w:u w:val="single"/>
        </w:rPr>
      </w:pPr>
      <w:r w:rsidRPr="00E2625F">
        <w:rPr>
          <w:rFonts w:ascii="Arial" w:hAnsi="Arial" w:cs="Arial"/>
          <w:b/>
          <w:sz w:val="20"/>
          <w:szCs w:val="20"/>
          <w:u w:val="single"/>
        </w:rPr>
        <w:t>Railinc Comments/</w:t>
      </w:r>
      <w:r w:rsidR="00394719" w:rsidRPr="00E2625F">
        <w:rPr>
          <w:rFonts w:ascii="Arial" w:hAnsi="Arial" w:cs="Arial"/>
          <w:b/>
          <w:sz w:val="20"/>
          <w:szCs w:val="20"/>
          <w:u w:val="single"/>
        </w:rPr>
        <w:t xml:space="preserve">Request </w:t>
      </w:r>
      <w:r w:rsidRPr="00E2625F">
        <w:rPr>
          <w:rFonts w:ascii="Arial" w:hAnsi="Arial" w:cs="Arial"/>
          <w:b/>
          <w:sz w:val="20"/>
          <w:szCs w:val="20"/>
          <w:u w:val="single"/>
        </w:rPr>
        <w:t>Tracking:</w:t>
      </w:r>
    </w:p>
    <w:p w:rsidR="00222E56" w:rsidRDefault="00222E56" w:rsidP="00E03FD4">
      <w:pPr>
        <w:spacing w:after="0" w:line="240" w:lineRule="auto"/>
        <w:rPr>
          <w:rFonts w:ascii="Arial" w:hAnsi="Arial" w:cs="Arial"/>
          <w:color w:val="808080" w:themeColor="background1" w:themeShade="80"/>
          <w:szCs w:val="8"/>
        </w:rPr>
      </w:pPr>
    </w:p>
    <w:p w:rsidR="007B396E" w:rsidRDefault="007B396E" w:rsidP="00E03FD4">
      <w:pPr>
        <w:spacing w:after="0" w:line="240" w:lineRule="auto"/>
        <w:rPr>
          <w:rFonts w:ascii="Arial" w:hAnsi="Arial" w:cs="Arial"/>
          <w:color w:val="808080" w:themeColor="background1" w:themeShade="80"/>
          <w:szCs w:val="8"/>
        </w:rPr>
      </w:pPr>
      <w:r>
        <w:rPr>
          <w:rFonts w:ascii="Arial" w:hAnsi="Arial" w:cs="Arial"/>
          <w:color w:val="808080" w:themeColor="background1" w:themeShade="80"/>
          <w:szCs w:val="8"/>
        </w:rPr>
        <w:t>Before this docket is added to DQTF agenda:</w:t>
      </w:r>
    </w:p>
    <w:p w:rsidR="007B396E" w:rsidRPr="007B396E" w:rsidRDefault="007B396E" w:rsidP="007B396E">
      <w:pPr>
        <w:pStyle w:val="ListParagraph"/>
        <w:numPr>
          <w:ilvl w:val="0"/>
          <w:numId w:val="2"/>
        </w:numPr>
        <w:spacing w:after="0" w:line="240" w:lineRule="auto"/>
        <w:rPr>
          <w:rFonts w:ascii="Arial" w:hAnsi="Arial" w:cs="Arial"/>
          <w:color w:val="808080" w:themeColor="background1" w:themeShade="80"/>
          <w:szCs w:val="8"/>
        </w:rPr>
      </w:pPr>
      <w:r w:rsidRPr="007B396E">
        <w:rPr>
          <w:rFonts w:ascii="Arial" w:hAnsi="Arial" w:cs="Arial"/>
          <w:color w:val="808080" w:themeColor="background1" w:themeShade="80"/>
          <w:szCs w:val="8"/>
        </w:rPr>
        <w:t xml:space="preserve">Does this change need approval from another committee? </w:t>
      </w:r>
    </w:p>
    <w:p w:rsidR="007B396E" w:rsidRPr="007B396E" w:rsidRDefault="007B396E" w:rsidP="007B396E">
      <w:pPr>
        <w:spacing w:after="0" w:line="240" w:lineRule="auto"/>
        <w:rPr>
          <w:rFonts w:ascii="Arial" w:hAnsi="Arial" w:cs="Arial"/>
          <w:color w:val="808080" w:themeColor="background1" w:themeShade="80"/>
          <w:szCs w:val="8"/>
        </w:rPr>
      </w:pPr>
    </w:p>
    <w:p w:rsidR="007B396E" w:rsidRPr="007B396E" w:rsidRDefault="007B396E" w:rsidP="007B396E">
      <w:pPr>
        <w:pStyle w:val="ListParagraph"/>
        <w:numPr>
          <w:ilvl w:val="0"/>
          <w:numId w:val="2"/>
        </w:numPr>
        <w:spacing w:after="0" w:line="240" w:lineRule="auto"/>
        <w:rPr>
          <w:rFonts w:ascii="Arial" w:hAnsi="Arial" w:cs="Arial"/>
          <w:color w:val="808080" w:themeColor="background1" w:themeShade="80"/>
          <w:szCs w:val="8"/>
        </w:rPr>
      </w:pPr>
      <w:r w:rsidRPr="007B396E">
        <w:rPr>
          <w:rFonts w:ascii="Arial" w:hAnsi="Arial" w:cs="Arial"/>
          <w:color w:val="808080" w:themeColor="background1" w:themeShade="80"/>
          <w:szCs w:val="8"/>
        </w:rPr>
        <w:t>Equipment impact a</w:t>
      </w:r>
      <w:r>
        <w:rPr>
          <w:rFonts w:ascii="Arial" w:hAnsi="Arial" w:cs="Arial"/>
          <w:color w:val="808080" w:themeColor="background1" w:themeShade="80"/>
          <w:szCs w:val="8"/>
        </w:rPr>
        <w:t>nalysis complete – number of affected units</w:t>
      </w:r>
    </w:p>
    <w:p w:rsidR="007B396E" w:rsidRPr="007B396E" w:rsidRDefault="007B396E" w:rsidP="007B396E">
      <w:pPr>
        <w:spacing w:after="0" w:line="240" w:lineRule="auto"/>
        <w:rPr>
          <w:rFonts w:ascii="Arial" w:hAnsi="Arial" w:cs="Arial"/>
          <w:color w:val="808080" w:themeColor="background1" w:themeShade="80"/>
          <w:szCs w:val="8"/>
        </w:rPr>
      </w:pPr>
    </w:p>
    <w:p w:rsidR="00E31EA6" w:rsidRPr="00E31EA6" w:rsidRDefault="007B396E" w:rsidP="00E31EA6">
      <w:pPr>
        <w:pStyle w:val="ListParagraph"/>
        <w:numPr>
          <w:ilvl w:val="0"/>
          <w:numId w:val="2"/>
        </w:numPr>
        <w:spacing w:after="0" w:line="240" w:lineRule="auto"/>
        <w:rPr>
          <w:rFonts w:ascii="Arial" w:hAnsi="Arial" w:cs="Arial"/>
          <w:color w:val="808080" w:themeColor="background1" w:themeShade="80"/>
          <w:szCs w:val="8"/>
        </w:rPr>
      </w:pPr>
      <w:r>
        <w:rPr>
          <w:rFonts w:ascii="Arial" w:hAnsi="Arial" w:cs="Arial"/>
          <w:color w:val="808080" w:themeColor="background1" w:themeShade="80"/>
          <w:szCs w:val="8"/>
        </w:rPr>
        <w:t xml:space="preserve">Add </w:t>
      </w:r>
      <w:r w:rsidRPr="007B396E">
        <w:rPr>
          <w:rFonts w:ascii="Arial" w:hAnsi="Arial" w:cs="Arial"/>
          <w:color w:val="808080" w:themeColor="background1" w:themeShade="80"/>
          <w:szCs w:val="8"/>
        </w:rPr>
        <w:t xml:space="preserve">business rules </w:t>
      </w:r>
      <w:r>
        <w:rPr>
          <w:rFonts w:ascii="Arial" w:hAnsi="Arial" w:cs="Arial"/>
          <w:color w:val="808080" w:themeColor="background1" w:themeShade="80"/>
          <w:szCs w:val="8"/>
        </w:rPr>
        <w:t>impacted by requested change</w:t>
      </w:r>
    </w:p>
    <w:p w:rsidR="007B396E" w:rsidRDefault="007B396E" w:rsidP="007B396E">
      <w:pPr>
        <w:spacing w:after="0" w:line="240" w:lineRule="auto"/>
        <w:rPr>
          <w:rFonts w:ascii="Arial" w:hAnsi="Arial" w:cs="Arial"/>
          <w:color w:val="808080" w:themeColor="background1" w:themeShade="80"/>
          <w:szCs w:val="8"/>
        </w:rPr>
      </w:pPr>
    </w:p>
    <w:p w:rsidR="007B396E" w:rsidRDefault="007B396E" w:rsidP="007B396E">
      <w:pPr>
        <w:spacing w:after="0" w:line="240" w:lineRule="auto"/>
        <w:rPr>
          <w:rFonts w:ascii="Arial" w:hAnsi="Arial" w:cs="Arial"/>
          <w:color w:val="808080" w:themeColor="background1" w:themeShade="80"/>
          <w:szCs w:val="8"/>
        </w:rPr>
      </w:pPr>
    </w:p>
    <w:p w:rsidR="007B396E" w:rsidRDefault="007B396E" w:rsidP="007B396E">
      <w:pPr>
        <w:spacing w:after="0" w:line="240" w:lineRule="auto"/>
        <w:rPr>
          <w:rFonts w:ascii="Arial" w:hAnsi="Arial" w:cs="Arial"/>
          <w:color w:val="808080" w:themeColor="background1" w:themeShade="80"/>
          <w:szCs w:val="8"/>
        </w:rPr>
      </w:pPr>
      <w:r>
        <w:rPr>
          <w:rFonts w:ascii="Arial" w:hAnsi="Arial" w:cs="Arial"/>
          <w:color w:val="808080" w:themeColor="background1" w:themeShade="80"/>
          <w:szCs w:val="8"/>
        </w:rPr>
        <w:t>Before this docket is added to UC agenda:</w:t>
      </w:r>
    </w:p>
    <w:p w:rsidR="007B396E" w:rsidRPr="007B396E" w:rsidRDefault="007B396E" w:rsidP="007B396E">
      <w:pPr>
        <w:pStyle w:val="ListParagraph"/>
        <w:numPr>
          <w:ilvl w:val="0"/>
          <w:numId w:val="4"/>
        </w:numPr>
        <w:spacing w:after="0" w:line="240" w:lineRule="auto"/>
        <w:rPr>
          <w:rFonts w:ascii="Arial" w:hAnsi="Arial" w:cs="Arial"/>
          <w:color w:val="808080" w:themeColor="background1" w:themeShade="80"/>
          <w:szCs w:val="8"/>
        </w:rPr>
      </w:pPr>
      <w:r>
        <w:rPr>
          <w:rFonts w:ascii="Arial" w:hAnsi="Arial" w:cs="Arial"/>
          <w:color w:val="808080" w:themeColor="background1" w:themeShade="80"/>
          <w:szCs w:val="8"/>
        </w:rPr>
        <w:t>Railinc provide an estimate on effort/size of requested change</w:t>
      </w:r>
    </w:p>
    <w:p w:rsidR="00397080" w:rsidRPr="00222E56" w:rsidRDefault="00397080" w:rsidP="00E03FD4">
      <w:pPr>
        <w:spacing w:after="0" w:line="240" w:lineRule="auto"/>
        <w:rPr>
          <w:rFonts w:ascii="Arial" w:hAnsi="Arial" w:cs="Arial"/>
          <w:szCs w:val="8"/>
        </w:rPr>
      </w:pPr>
    </w:p>
    <w:sectPr w:rsidR="00397080" w:rsidRPr="00222E56" w:rsidSect="00E03FD4">
      <w:type w:val="continuous"/>
      <w:pgSz w:w="12240" w:h="15840" w:code="1"/>
      <w:pgMar w:top="1296" w:right="720" w:bottom="1440" w:left="720" w:header="432" w:footer="57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4974" w:rsidRDefault="00E44974" w:rsidP="00E674B9">
      <w:pPr>
        <w:spacing w:after="0" w:line="240" w:lineRule="auto"/>
      </w:pPr>
      <w:r>
        <w:separator/>
      </w:r>
    </w:p>
  </w:endnote>
  <w:endnote w:type="continuationSeparator" w:id="0">
    <w:p w:rsidR="00E44974" w:rsidRDefault="00E44974" w:rsidP="00E67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4A98" w:rsidRPr="00345BAD" w:rsidRDefault="00FD4A98" w:rsidP="00FD4A98">
    <w:pPr>
      <w:pStyle w:val="Header"/>
      <w:rPr>
        <w:b/>
      </w:rPr>
    </w:pPr>
    <w:r w:rsidRPr="00FD4A98">
      <w:rPr>
        <w:b/>
        <w:i/>
      </w:rPr>
      <w:t>Docket #/Filename:</w:t>
    </w:r>
    <w:r w:rsidRPr="00345BAD">
      <w:rPr>
        <w:b/>
      </w:rPr>
      <w:t xml:space="preserve">  </w:t>
    </w:r>
    <w:r w:rsidR="008F26B2">
      <w:rPr>
        <w:b/>
      </w:rPr>
      <w:fldChar w:fldCharType="begin"/>
    </w:r>
    <w:r w:rsidR="008F26B2">
      <w:rPr>
        <w:b/>
      </w:rPr>
      <w:instrText xml:space="preserve"> FILENAME  \* Upper  \* MERGEFORMAT </w:instrText>
    </w:r>
    <w:r w:rsidR="008F26B2">
      <w:rPr>
        <w:b/>
      </w:rPr>
      <w:fldChar w:fldCharType="separate"/>
    </w:r>
    <w:r w:rsidR="00926E31">
      <w:rPr>
        <w:b/>
        <w:noProof/>
      </w:rPr>
      <w:t>DOCUMENT1</w:t>
    </w:r>
    <w:r w:rsidR="008F26B2">
      <w:rPr>
        <w:b/>
      </w:rPr>
      <w:fldChar w:fldCharType="end"/>
    </w:r>
  </w:p>
  <w:p w:rsidR="008D3765" w:rsidRPr="00FD4A98" w:rsidRDefault="00FD4A98" w:rsidP="00FD4A98">
    <w:pPr>
      <w:pBdr>
        <w:top w:val="single" w:sz="12" w:space="1" w:color="000000" w:themeColor="text1"/>
      </w:pBdr>
      <w:tabs>
        <w:tab w:val="center" w:pos="5400"/>
        <w:tab w:val="right" w:pos="10800"/>
      </w:tabs>
      <w:spacing w:after="0" w:line="240" w:lineRule="auto"/>
      <w:rPr>
        <w:rFonts w:ascii="Arial" w:hAnsi="Arial" w:cs="Arial"/>
        <w:b/>
        <w:sz w:val="18"/>
        <w:szCs w:val="18"/>
      </w:rPr>
    </w:pPr>
    <w:r w:rsidRPr="00E03FD4">
      <w:rPr>
        <w:rFonts w:ascii="Arial" w:hAnsi="Arial" w:cs="Arial"/>
        <w:sz w:val="18"/>
        <w:szCs w:val="18"/>
      </w:rPr>
      <w:tab/>
    </w:r>
    <w:sdt>
      <w:sdtPr>
        <w:rPr>
          <w:rFonts w:ascii="Arial" w:hAnsi="Arial" w:cs="Arial"/>
          <w:sz w:val="18"/>
          <w:szCs w:val="18"/>
        </w:rPr>
        <w:id w:val="250395305"/>
        <w:docPartObj>
          <w:docPartGallery w:val="Page Numbers (Top of Page)"/>
          <w:docPartUnique/>
        </w:docPartObj>
      </w:sdtPr>
      <w:sdtEndPr/>
      <w:sdtContent>
        <w:r w:rsidRPr="00E03FD4">
          <w:rPr>
            <w:rFonts w:ascii="Arial" w:hAnsi="Arial" w:cs="Arial"/>
            <w:sz w:val="18"/>
            <w:szCs w:val="18"/>
          </w:rPr>
          <w:t xml:space="preserve">Page </w:t>
        </w:r>
        <w:r w:rsidRPr="00E03FD4">
          <w:rPr>
            <w:rFonts w:ascii="Arial" w:hAnsi="Arial" w:cs="Arial"/>
            <w:sz w:val="18"/>
            <w:szCs w:val="18"/>
          </w:rPr>
          <w:fldChar w:fldCharType="begin"/>
        </w:r>
        <w:r w:rsidRPr="00E03FD4">
          <w:rPr>
            <w:rFonts w:ascii="Arial" w:hAnsi="Arial" w:cs="Arial"/>
            <w:sz w:val="18"/>
            <w:szCs w:val="18"/>
          </w:rPr>
          <w:instrText xml:space="preserve"> PAGE </w:instrText>
        </w:r>
        <w:r w:rsidRPr="00E03FD4">
          <w:rPr>
            <w:rFonts w:ascii="Arial" w:hAnsi="Arial" w:cs="Arial"/>
            <w:sz w:val="18"/>
            <w:szCs w:val="18"/>
          </w:rPr>
          <w:fldChar w:fldCharType="separate"/>
        </w:r>
        <w:r w:rsidR="004F12BC">
          <w:rPr>
            <w:rFonts w:ascii="Arial" w:hAnsi="Arial" w:cs="Arial"/>
            <w:noProof/>
            <w:sz w:val="18"/>
            <w:szCs w:val="18"/>
          </w:rPr>
          <w:t>1</w:t>
        </w:r>
        <w:r w:rsidRPr="00E03FD4">
          <w:rPr>
            <w:rFonts w:ascii="Arial" w:hAnsi="Arial" w:cs="Arial"/>
            <w:sz w:val="18"/>
            <w:szCs w:val="18"/>
          </w:rPr>
          <w:fldChar w:fldCharType="end"/>
        </w:r>
        <w:r w:rsidRPr="00E03FD4">
          <w:rPr>
            <w:rFonts w:ascii="Arial" w:hAnsi="Arial" w:cs="Arial"/>
            <w:sz w:val="18"/>
            <w:szCs w:val="18"/>
          </w:rPr>
          <w:t xml:space="preserve"> of </w:t>
        </w:r>
        <w:r w:rsidRPr="00E03FD4">
          <w:rPr>
            <w:rFonts w:ascii="Arial" w:hAnsi="Arial" w:cs="Arial"/>
            <w:sz w:val="18"/>
            <w:szCs w:val="18"/>
          </w:rPr>
          <w:fldChar w:fldCharType="begin"/>
        </w:r>
        <w:r w:rsidRPr="00E03FD4">
          <w:rPr>
            <w:rFonts w:ascii="Arial" w:hAnsi="Arial" w:cs="Arial"/>
            <w:sz w:val="18"/>
            <w:szCs w:val="18"/>
          </w:rPr>
          <w:instrText xml:space="preserve"> NUMPAGES  </w:instrText>
        </w:r>
        <w:r w:rsidRPr="00E03FD4">
          <w:rPr>
            <w:rFonts w:ascii="Arial" w:hAnsi="Arial" w:cs="Arial"/>
            <w:sz w:val="18"/>
            <w:szCs w:val="18"/>
          </w:rPr>
          <w:fldChar w:fldCharType="separate"/>
        </w:r>
        <w:r w:rsidR="004F12BC">
          <w:rPr>
            <w:rFonts w:ascii="Arial" w:hAnsi="Arial" w:cs="Arial"/>
            <w:noProof/>
            <w:sz w:val="18"/>
            <w:szCs w:val="18"/>
          </w:rPr>
          <w:t>1</w:t>
        </w:r>
        <w:r w:rsidRPr="00E03FD4">
          <w:rPr>
            <w:rFonts w:ascii="Arial" w:hAnsi="Arial" w:cs="Arial"/>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4974" w:rsidRDefault="00E44974" w:rsidP="00E674B9">
      <w:pPr>
        <w:spacing w:after="0" w:line="240" w:lineRule="auto"/>
      </w:pPr>
      <w:r>
        <w:separator/>
      </w:r>
    </w:p>
  </w:footnote>
  <w:footnote w:type="continuationSeparator" w:id="0">
    <w:p w:rsidR="00E44974" w:rsidRDefault="00E44974" w:rsidP="00E67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16" w:type="dxa"/>
      <w:tblBorders>
        <w:top w:val="none" w:sz="0" w:space="0" w:color="auto"/>
        <w:left w:val="none" w:sz="0" w:space="0" w:color="auto"/>
        <w:bottom w:val="single" w:sz="12" w:space="0" w:color="000000" w:themeColor="text1"/>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425"/>
      <w:gridCol w:w="1080"/>
      <w:gridCol w:w="6511"/>
    </w:tblGrid>
    <w:tr w:rsidR="008D3765" w:rsidTr="00A06F0B">
      <w:tc>
        <w:tcPr>
          <w:tcW w:w="3425" w:type="dxa"/>
        </w:tcPr>
        <w:p w:rsidR="008D3765" w:rsidRPr="00E674B9" w:rsidRDefault="008D3765" w:rsidP="00E674B9">
          <w:pPr>
            <w:pStyle w:val="Header"/>
            <w:tabs>
              <w:tab w:val="clear" w:pos="4680"/>
              <w:tab w:val="clear" w:pos="9360"/>
            </w:tabs>
          </w:pPr>
          <w:r w:rsidRPr="00E674B9">
            <w:rPr>
              <w:noProof/>
            </w:rPr>
            <w:drawing>
              <wp:inline distT="0" distB="0" distL="0" distR="0" wp14:anchorId="304721E5" wp14:editId="304721E6">
                <wp:extent cx="2047875" cy="361950"/>
                <wp:effectExtent l="19050" t="0" r="9525" b="0"/>
                <wp:docPr id="1" name="Picture 1" descr="C:\Documents and Settings\csbxk01\My Documents\My Pictures\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sbxk01\My Documents\My Pictures\New Picture.png"/>
                        <pic:cNvPicPr>
                          <a:picLocks noChangeAspect="1" noChangeArrowheads="1"/>
                        </pic:cNvPicPr>
                      </pic:nvPicPr>
                      <pic:blipFill>
                        <a:blip r:embed="rId1"/>
                        <a:srcRect/>
                        <a:stretch>
                          <a:fillRect/>
                        </a:stretch>
                      </pic:blipFill>
                      <pic:spPr bwMode="auto">
                        <a:xfrm>
                          <a:off x="0" y="0"/>
                          <a:ext cx="2047875" cy="361950"/>
                        </a:xfrm>
                        <a:prstGeom prst="rect">
                          <a:avLst/>
                        </a:prstGeom>
                        <a:noFill/>
                        <a:ln w="9525">
                          <a:noFill/>
                          <a:miter lim="800000"/>
                          <a:headEnd/>
                          <a:tailEnd/>
                        </a:ln>
                      </pic:spPr>
                    </pic:pic>
                  </a:graphicData>
                </a:graphic>
              </wp:inline>
            </w:drawing>
          </w:r>
        </w:p>
      </w:tc>
      <w:tc>
        <w:tcPr>
          <w:tcW w:w="1080" w:type="dxa"/>
        </w:tcPr>
        <w:p w:rsidR="008D3765" w:rsidRPr="00E674B9" w:rsidRDefault="008D3765" w:rsidP="00E674B9">
          <w:pPr>
            <w:pStyle w:val="Header"/>
            <w:tabs>
              <w:tab w:val="clear" w:pos="4680"/>
              <w:tab w:val="clear" w:pos="9360"/>
            </w:tabs>
          </w:pPr>
        </w:p>
      </w:tc>
      <w:tc>
        <w:tcPr>
          <w:tcW w:w="6511" w:type="dxa"/>
          <w:vAlign w:val="bottom"/>
        </w:tcPr>
        <w:p w:rsidR="008D3765" w:rsidRPr="000F2B6A" w:rsidRDefault="00852C7B" w:rsidP="00A06F0B">
          <w:pPr>
            <w:pStyle w:val="Header"/>
            <w:tabs>
              <w:tab w:val="clear" w:pos="4680"/>
              <w:tab w:val="clear" w:pos="9360"/>
              <w:tab w:val="right" w:pos="6511"/>
            </w:tabs>
            <w:jc w:val="right"/>
            <w:rPr>
              <w:rFonts w:ascii="Arial" w:hAnsi="Arial" w:cs="Arial"/>
              <w:b/>
              <w:sz w:val="28"/>
              <w:szCs w:val="28"/>
            </w:rPr>
          </w:pPr>
          <w:r>
            <w:rPr>
              <w:rFonts w:ascii="Arial" w:hAnsi="Arial" w:cs="Arial"/>
              <w:b/>
              <w:sz w:val="28"/>
              <w:szCs w:val="28"/>
            </w:rPr>
            <w:t>Umler</w:t>
          </w:r>
          <w:r w:rsidRPr="00852C7B">
            <w:rPr>
              <w:rFonts w:ascii="Arial" w:hAnsi="Arial" w:cs="Arial"/>
              <w:b/>
              <w:sz w:val="28"/>
              <w:szCs w:val="28"/>
              <w:vertAlign w:val="superscript"/>
            </w:rPr>
            <w:t>™</w:t>
          </w:r>
          <w:r>
            <w:rPr>
              <w:rFonts w:ascii="Arial" w:hAnsi="Arial" w:cs="Arial"/>
              <w:b/>
              <w:sz w:val="28"/>
              <w:szCs w:val="28"/>
            </w:rPr>
            <w:t xml:space="preserve"> Change Request </w:t>
          </w:r>
        </w:p>
      </w:tc>
    </w:tr>
  </w:tbl>
  <w:p w:rsidR="004A6610" w:rsidRDefault="00397080" w:rsidP="00397080">
    <w:pPr>
      <w:pStyle w:val="Header"/>
      <w:tabs>
        <w:tab w:val="clear" w:pos="4680"/>
        <w:tab w:val="clear" w:pos="9360"/>
        <w:tab w:val="left" w:pos="2610"/>
      </w:tabs>
    </w:pPr>
    <w:r>
      <w:tab/>
    </w:r>
  </w:p>
  <w:p w:rsidR="00BC215E" w:rsidRPr="00345BAD" w:rsidRDefault="00BC215E" w:rsidP="00BC215E">
    <w:pPr>
      <w:pStyle w:val="Header"/>
      <w:rPr>
        <w:b/>
      </w:rPr>
    </w:pPr>
    <w:r w:rsidRPr="00FD4A98">
      <w:rPr>
        <w:b/>
        <w:i/>
      </w:rPr>
      <w:t>Docket #/Filename:</w:t>
    </w:r>
    <w:r w:rsidRPr="00345BAD">
      <w:rPr>
        <w:b/>
      </w:rPr>
      <w:t xml:space="preserve">  </w:t>
    </w:r>
    <w:r>
      <w:rPr>
        <w:b/>
      </w:rPr>
      <w:fldChar w:fldCharType="begin"/>
    </w:r>
    <w:r>
      <w:rPr>
        <w:b/>
      </w:rPr>
      <w:instrText xml:space="preserve"> FILENAME  \* Upper  \* MERGEFORMAT </w:instrText>
    </w:r>
    <w:r>
      <w:rPr>
        <w:b/>
      </w:rPr>
      <w:fldChar w:fldCharType="separate"/>
    </w:r>
    <w:r w:rsidR="00926E31">
      <w:rPr>
        <w:b/>
        <w:noProof/>
      </w:rPr>
      <w:t>DOCUMENT1</w:t>
    </w:r>
    <w:r>
      <w:rPr>
        <w:b/>
      </w:rPr>
      <w:fldChar w:fldCharType="end"/>
    </w:r>
  </w:p>
  <w:p w:rsidR="003E5477" w:rsidRPr="00A40F2C" w:rsidRDefault="00EF521C" w:rsidP="00EF521C">
    <w:pPr>
      <w:pStyle w:val="Header"/>
      <w:tabs>
        <w:tab w:val="clear" w:pos="4680"/>
        <w:tab w:val="clear" w:pos="9360"/>
        <w:tab w:val="left" w:pos="3270"/>
      </w:tabs>
      <w:rPr>
        <w:b/>
      </w:rPr>
    </w:pP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24546"/>
    <w:multiLevelType w:val="hybridMultilevel"/>
    <w:tmpl w:val="15BC1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A52775"/>
    <w:multiLevelType w:val="hybridMultilevel"/>
    <w:tmpl w:val="32C65506"/>
    <w:lvl w:ilvl="0" w:tplc="F2A085BE">
      <w:start w:val="447"/>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2E732C"/>
    <w:multiLevelType w:val="hybridMultilevel"/>
    <w:tmpl w:val="4D7C1C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AF4368"/>
    <w:multiLevelType w:val="hybridMultilevel"/>
    <w:tmpl w:val="58564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47373"/>
    <w:multiLevelType w:val="hybridMultilevel"/>
    <w:tmpl w:val="67688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61B17"/>
    <w:multiLevelType w:val="hybridMultilevel"/>
    <w:tmpl w:val="DF009900"/>
    <w:lvl w:ilvl="0" w:tplc="B9FEB9A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B5D41"/>
    <w:multiLevelType w:val="hybridMultilevel"/>
    <w:tmpl w:val="9F62E07E"/>
    <w:lvl w:ilvl="0" w:tplc="F2A085BE">
      <w:start w:val="447"/>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proofState w:spelling="clean" w:grammar="clean"/>
  <w:documentProtection w:edit="forms" w:enforcement="1" w:cryptProviderType="rsaFull" w:cryptAlgorithmClass="hash" w:cryptAlgorithmType="typeAny" w:cryptAlgorithmSid="4" w:cryptSpinCount="100000" w:hash="EcR+jJZZeglqi/6VBAQ6bwES2Ew=" w:salt="e9rokHPyF6y9lf7CwK/YKw=="/>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TYxsDSzsLA0MzdS0lEKTi0uzszPAykwrgUA3+odriwAAAA="/>
  </w:docVars>
  <w:rsids>
    <w:rsidRoot w:val="00926E31"/>
    <w:rsid w:val="00005CF6"/>
    <w:rsid w:val="000232C4"/>
    <w:rsid w:val="00080324"/>
    <w:rsid w:val="000B234D"/>
    <w:rsid w:val="000C63A0"/>
    <w:rsid w:val="000D2744"/>
    <w:rsid w:val="000D2F48"/>
    <w:rsid w:val="000F2B6A"/>
    <w:rsid w:val="00105CEF"/>
    <w:rsid w:val="001115F2"/>
    <w:rsid w:val="00115A9A"/>
    <w:rsid w:val="00117CC1"/>
    <w:rsid w:val="001427C0"/>
    <w:rsid w:val="00152EC1"/>
    <w:rsid w:val="00165E86"/>
    <w:rsid w:val="00193710"/>
    <w:rsid w:val="00193C89"/>
    <w:rsid w:val="00195345"/>
    <w:rsid w:val="001A0D70"/>
    <w:rsid w:val="001A3277"/>
    <w:rsid w:val="001C0596"/>
    <w:rsid w:val="001C2FAC"/>
    <w:rsid w:val="001E65C8"/>
    <w:rsid w:val="0021363E"/>
    <w:rsid w:val="00222E56"/>
    <w:rsid w:val="00266F4B"/>
    <w:rsid w:val="002747A8"/>
    <w:rsid w:val="00295C13"/>
    <w:rsid w:val="002A293D"/>
    <w:rsid w:val="002A708F"/>
    <w:rsid w:val="002C1676"/>
    <w:rsid w:val="00306521"/>
    <w:rsid w:val="003315C1"/>
    <w:rsid w:val="00350D1F"/>
    <w:rsid w:val="00390001"/>
    <w:rsid w:val="00391AB6"/>
    <w:rsid w:val="00393A1B"/>
    <w:rsid w:val="00394719"/>
    <w:rsid w:val="00397080"/>
    <w:rsid w:val="00397FD3"/>
    <w:rsid w:val="003C1027"/>
    <w:rsid w:val="003E5477"/>
    <w:rsid w:val="0044027F"/>
    <w:rsid w:val="0044361B"/>
    <w:rsid w:val="0047364F"/>
    <w:rsid w:val="00484E97"/>
    <w:rsid w:val="004A6610"/>
    <w:rsid w:val="004C3AE2"/>
    <w:rsid w:val="004C4247"/>
    <w:rsid w:val="004C7812"/>
    <w:rsid w:val="004E4AA5"/>
    <w:rsid w:val="004F12BC"/>
    <w:rsid w:val="00505FEB"/>
    <w:rsid w:val="00521696"/>
    <w:rsid w:val="00535E40"/>
    <w:rsid w:val="0055277B"/>
    <w:rsid w:val="00567AC4"/>
    <w:rsid w:val="00585871"/>
    <w:rsid w:val="005F709F"/>
    <w:rsid w:val="0062686C"/>
    <w:rsid w:val="00627B29"/>
    <w:rsid w:val="00635D86"/>
    <w:rsid w:val="00660446"/>
    <w:rsid w:val="00685553"/>
    <w:rsid w:val="00685695"/>
    <w:rsid w:val="00713AF7"/>
    <w:rsid w:val="007367B8"/>
    <w:rsid w:val="00745FAD"/>
    <w:rsid w:val="0075430E"/>
    <w:rsid w:val="00777E09"/>
    <w:rsid w:val="00795C27"/>
    <w:rsid w:val="007A3F2F"/>
    <w:rsid w:val="007A6EF8"/>
    <w:rsid w:val="007B396E"/>
    <w:rsid w:val="007E6491"/>
    <w:rsid w:val="00821FFA"/>
    <w:rsid w:val="0082234A"/>
    <w:rsid w:val="00852573"/>
    <w:rsid w:val="00852C7B"/>
    <w:rsid w:val="00862321"/>
    <w:rsid w:val="008701AA"/>
    <w:rsid w:val="008850FB"/>
    <w:rsid w:val="00885DCE"/>
    <w:rsid w:val="00896B69"/>
    <w:rsid w:val="008C73E3"/>
    <w:rsid w:val="008D0A41"/>
    <w:rsid w:val="008D3765"/>
    <w:rsid w:val="008D5AFE"/>
    <w:rsid w:val="008F26B2"/>
    <w:rsid w:val="008F5BF2"/>
    <w:rsid w:val="008F5D1A"/>
    <w:rsid w:val="00904A28"/>
    <w:rsid w:val="00907884"/>
    <w:rsid w:val="00923A46"/>
    <w:rsid w:val="00926E31"/>
    <w:rsid w:val="009365F0"/>
    <w:rsid w:val="00955DAD"/>
    <w:rsid w:val="00986736"/>
    <w:rsid w:val="009B1F36"/>
    <w:rsid w:val="009B21CC"/>
    <w:rsid w:val="009D5D10"/>
    <w:rsid w:val="00A0135E"/>
    <w:rsid w:val="00A06F0B"/>
    <w:rsid w:val="00A072F4"/>
    <w:rsid w:val="00A11B49"/>
    <w:rsid w:val="00A40F2C"/>
    <w:rsid w:val="00A42547"/>
    <w:rsid w:val="00A55A0F"/>
    <w:rsid w:val="00A85C43"/>
    <w:rsid w:val="00A93342"/>
    <w:rsid w:val="00A979A7"/>
    <w:rsid w:val="00AA54D5"/>
    <w:rsid w:val="00AB0872"/>
    <w:rsid w:val="00AD6136"/>
    <w:rsid w:val="00B10E2D"/>
    <w:rsid w:val="00B25C5A"/>
    <w:rsid w:val="00B277CC"/>
    <w:rsid w:val="00B323DF"/>
    <w:rsid w:val="00B53DC7"/>
    <w:rsid w:val="00B56FFC"/>
    <w:rsid w:val="00BA0B5A"/>
    <w:rsid w:val="00BA0DC5"/>
    <w:rsid w:val="00BB7116"/>
    <w:rsid w:val="00BC215E"/>
    <w:rsid w:val="00BD222F"/>
    <w:rsid w:val="00C01027"/>
    <w:rsid w:val="00C14037"/>
    <w:rsid w:val="00C464F6"/>
    <w:rsid w:val="00C4653E"/>
    <w:rsid w:val="00C50ACB"/>
    <w:rsid w:val="00C772C7"/>
    <w:rsid w:val="00C960B0"/>
    <w:rsid w:val="00CB24C8"/>
    <w:rsid w:val="00CF034D"/>
    <w:rsid w:val="00D36119"/>
    <w:rsid w:val="00D8236C"/>
    <w:rsid w:val="00DB6F0B"/>
    <w:rsid w:val="00DC5F01"/>
    <w:rsid w:val="00DE252D"/>
    <w:rsid w:val="00DF4710"/>
    <w:rsid w:val="00E03FD4"/>
    <w:rsid w:val="00E05FF5"/>
    <w:rsid w:val="00E1075C"/>
    <w:rsid w:val="00E15988"/>
    <w:rsid w:val="00E22B3E"/>
    <w:rsid w:val="00E2625F"/>
    <w:rsid w:val="00E31EA6"/>
    <w:rsid w:val="00E44974"/>
    <w:rsid w:val="00E55ED5"/>
    <w:rsid w:val="00E60660"/>
    <w:rsid w:val="00E66334"/>
    <w:rsid w:val="00E674B9"/>
    <w:rsid w:val="00E92C61"/>
    <w:rsid w:val="00EA3F9A"/>
    <w:rsid w:val="00EC1435"/>
    <w:rsid w:val="00EC40D2"/>
    <w:rsid w:val="00EF521C"/>
    <w:rsid w:val="00F11A70"/>
    <w:rsid w:val="00F41305"/>
    <w:rsid w:val="00F41D7B"/>
    <w:rsid w:val="00F44B57"/>
    <w:rsid w:val="00F52528"/>
    <w:rsid w:val="00F6709F"/>
    <w:rsid w:val="00F8749E"/>
    <w:rsid w:val="00FA6C49"/>
    <w:rsid w:val="00FD4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06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F2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5E40"/>
    <w:rPr>
      <w:color w:val="0000FF"/>
      <w:u w:val="single"/>
    </w:rPr>
  </w:style>
  <w:style w:type="paragraph" w:styleId="BalloonText">
    <w:name w:val="Balloon Text"/>
    <w:basedOn w:val="Normal"/>
    <w:link w:val="BalloonTextChar"/>
    <w:uiPriority w:val="99"/>
    <w:semiHidden/>
    <w:unhideWhenUsed/>
    <w:rsid w:val="00EC40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40D2"/>
    <w:rPr>
      <w:rFonts w:ascii="Tahoma" w:hAnsi="Tahoma" w:cs="Tahoma"/>
      <w:sz w:val="16"/>
      <w:szCs w:val="16"/>
    </w:rPr>
  </w:style>
  <w:style w:type="paragraph" w:styleId="Header">
    <w:name w:val="header"/>
    <w:basedOn w:val="Normal"/>
    <w:link w:val="HeaderChar"/>
    <w:uiPriority w:val="99"/>
    <w:unhideWhenUsed/>
    <w:rsid w:val="00E67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4B9"/>
    <w:rPr>
      <w:sz w:val="22"/>
      <w:szCs w:val="22"/>
    </w:rPr>
  </w:style>
  <w:style w:type="paragraph" w:styleId="Footer">
    <w:name w:val="footer"/>
    <w:basedOn w:val="Normal"/>
    <w:link w:val="FooterChar"/>
    <w:uiPriority w:val="99"/>
    <w:unhideWhenUsed/>
    <w:rsid w:val="00E67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4B9"/>
    <w:rPr>
      <w:sz w:val="22"/>
      <w:szCs w:val="22"/>
    </w:rPr>
  </w:style>
  <w:style w:type="table" w:styleId="TableGrid">
    <w:name w:val="Table Grid"/>
    <w:basedOn w:val="TableNormal"/>
    <w:uiPriority w:val="59"/>
    <w:rsid w:val="00E674B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0F2B6A"/>
    <w:rPr>
      <w:color w:val="808080"/>
    </w:rPr>
  </w:style>
  <w:style w:type="character" w:styleId="FollowedHyperlink">
    <w:name w:val="FollowedHyperlink"/>
    <w:basedOn w:val="DefaultParagraphFont"/>
    <w:uiPriority w:val="99"/>
    <w:semiHidden/>
    <w:unhideWhenUsed/>
    <w:rsid w:val="00505FEB"/>
    <w:rPr>
      <w:color w:val="800080" w:themeColor="followedHyperlink"/>
      <w:u w:val="single"/>
    </w:rPr>
  </w:style>
  <w:style w:type="paragraph" w:styleId="ListParagraph">
    <w:name w:val="List Paragraph"/>
    <w:basedOn w:val="Normal"/>
    <w:uiPriority w:val="34"/>
    <w:qFormat/>
    <w:rsid w:val="007B39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744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sc@railinc.com?subject=Umler%20Change%20Reque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2FE010612345D094438A2A03FF023B"/>
        <w:category>
          <w:name w:val="General"/>
          <w:gallery w:val="placeholder"/>
        </w:category>
        <w:types>
          <w:type w:val="bbPlcHdr"/>
        </w:types>
        <w:behaviors>
          <w:behavior w:val="content"/>
        </w:behaviors>
        <w:guid w:val="{E43075EF-7AD1-4F91-9790-C49C97BD511A}"/>
      </w:docPartPr>
      <w:docPartBody>
        <w:p w:rsidR="003D202D" w:rsidRDefault="003D202D" w:rsidP="003D202D">
          <w:pPr>
            <w:pStyle w:val="2E2FE010612345D094438A2A03FF023B3"/>
          </w:pPr>
          <w:r>
            <w:rPr>
              <w:rStyle w:val="PlaceholderText"/>
            </w:rPr>
            <w:t>Choose</w:t>
          </w:r>
          <w:r w:rsidRPr="00044254">
            <w:rPr>
              <w:rStyle w:val="PlaceholderText"/>
            </w:rPr>
            <w:t xml:space="preserve"> date.</w:t>
          </w:r>
        </w:p>
      </w:docPartBody>
    </w:docPart>
    <w:docPart>
      <w:docPartPr>
        <w:name w:val="BAB19AD512064B6F8A2EB90DBE911924"/>
        <w:category>
          <w:name w:val="General"/>
          <w:gallery w:val="placeholder"/>
        </w:category>
        <w:types>
          <w:type w:val="bbPlcHdr"/>
        </w:types>
        <w:behaviors>
          <w:behavior w:val="content"/>
        </w:behaviors>
        <w:guid w:val="{F48B05EE-0AFC-4373-8D08-E086DE09C3C0}"/>
      </w:docPartPr>
      <w:docPartBody>
        <w:p w:rsidR="003D202D" w:rsidRDefault="003D202D" w:rsidP="003D202D">
          <w:pPr>
            <w:pStyle w:val="BAB19AD512064B6F8A2EB90DBE9119243"/>
          </w:pPr>
          <w:r>
            <w:rPr>
              <w:rStyle w:val="PlaceholderText"/>
            </w:rPr>
            <w:t>Enter Name</w:t>
          </w:r>
          <w:r w:rsidRPr="00B13F6C">
            <w:rPr>
              <w:rStyle w:val="PlaceholderText"/>
            </w:rPr>
            <w:t>.</w:t>
          </w:r>
        </w:p>
      </w:docPartBody>
    </w:docPart>
    <w:docPart>
      <w:docPartPr>
        <w:name w:val="641E0EBC03E04B28BADA737BF3A987AA"/>
        <w:category>
          <w:name w:val="General"/>
          <w:gallery w:val="placeholder"/>
        </w:category>
        <w:types>
          <w:type w:val="bbPlcHdr"/>
        </w:types>
        <w:behaviors>
          <w:behavior w:val="content"/>
        </w:behaviors>
        <w:guid w:val="{7591CB7D-A474-4EBE-99A9-2058D2BC7FA1}"/>
      </w:docPartPr>
      <w:docPartBody>
        <w:p w:rsidR="003D202D" w:rsidRDefault="003D202D" w:rsidP="003D202D">
          <w:pPr>
            <w:pStyle w:val="641E0EBC03E04B28BADA737BF3A987AA3"/>
          </w:pPr>
          <w:r>
            <w:rPr>
              <w:rStyle w:val="PlaceholderText"/>
            </w:rPr>
            <w:t>E</w:t>
          </w:r>
          <w:r w:rsidRPr="00B13F6C">
            <w:rPr>
              <w:rStyle w:val="PlaceholderText"/>
            </w:rPr>
            <w:t xml:space="preserve">nter </w:t>
          </w:r>
          <w:r>
            <w:rPr>
              <w:rStyle w:val="PlaceholderText"/>
            </w:rPr>
            <w:t>Email Address</w:t>
          </w:r>
          <w:r w:rsidRPr="00B13F6C">
            <w:rPr>
              <w:rStyle w:val="PlaceholderText"/>
            </w:rPr>
            <w:t>.</w:t>
          </w:r>
        </w:p>
      </w:docPartBody>
    </w:docPart>
    <w:docPart>
      <w:docPartPr>
        <w:name w:val="5BE012EB0D504AF5A255CD7629D785D7"/>
        <w:category>
          <w:name w:val="General"/>
          <w:gallery w:val="placeholder"/>
        </w:category>
        <w:types>
          <w:type w:val="bbPlcHdr"/>
        </w:types>
        <w:behaviors>
          <w:behavior w:val="content"/>
        </w:behaviors>
        <w:guid w:val="{BC763957-ED2C-405F-9886-0542CFD387D4}"/>
      </w:docPartPr>
      <w:docPartBody>
        <w:p w:rsidR="003D202D" w:rsidRDefault="003D202D" w:rsidP="003D202D">
          <w:pPr>
            <w:pStyle w:val="5BE012EB0D504AF5A255CD7629D785D73"/>
          </w:pPr>
          <w:r>
            <w:rPr>
              <w:rStyle w:val="PlaceholderText"/>
            </w:rPr>
            <w:t>E</w:t>
          </w:r>
          <w:r w:rsidRPr="00B13F6C">
            <w:rPr>
              <w:rStyle w:val="PlaceholderText"/>
            </w:rPr>
            <w:t xml:space="preserve">nter </w:t>
          </w:r>
          <w:r>
            <w:rPr>
              <w:rStyle w:val="PlaceholderText"/>
            </w:rPr>
            <w:t>Title</w:t>
          </w:r>
          <w:r w:rsidRPr="00B13F6C">
            <w:rPr>
              <w:rStyle w:val="PlaceholderText"/>
            </w:rPr>
            <w:t>.</w:t>
          </w:r>
        </w:p>
      </w:docPartBody>
    </w:docPart>
    <w:docPart>
      <w:docPartPr>
        <w:name w:val="A9F8C76DD3AE4BA5A9CF556004C42F08"/>
        <w:category>
          <w:name w:val="General"/>
          <w:gallery w:val="placeholder"/>
        </w:category>
        <w:types>
          <w:type w:val="bbPlcHdr"/>
        </w:types>
        <w:behaviors>
          <w:behavior w:val="content"/>
        </w:behaviors>
        <w:guid w:val="{D5F84044-4172-4AAD-AFA2-8F8EF559D400}"/>
      </w:docPartPr>
      <w:docPartBody>
        <w:p w:rsidR="003D202D" w:rsidRDefault="003D202D" w:rsidP="003D202D">
          <w:pPr>
            <w:pStyle w:val="A9F8C76DD3AE4BA5A9CF556004C42F083"/>
          </w:pPr>
          <w:r>
            <w:rPr>
              <w:rStyle w:val="PlaceholderText"/>
            </w:rPr>
            <w:t>E</w:t>
          </w:r>
          <w:r w:rsidRPr="00B13F6C">
            <w:rPr>
              <w:rStyle w:val="PlaceholderText"/>
            </w:rPr>
            <w:t xml:space="preserve">nter </w:t>
          </w:r>
          <w:r>
            <w:rPr>
              <w:rStyle w:val="PlaceholderText"/>
            </w:rPr>
            <w:t>Phone Number</w:t>
          </w:r>
          <w:r w:rsidRPr="00B13F6C">
            <w:rPr>
              <w:rStyle w:val="PlaceholderText"/>
            </w:rPr>
            <w:t>.</w:t>
          </w:r>
        </w:p>
      </w:docPartBody>
    </w:docPart>
    <w:docPart>
      <w:docPartPr>
        <w:name w:val="3CB46F65B7A84BA8BA9A71423ECFC9EF"/>
        <w:category>
          <w:name w:val="General"/>
          <w:gallery w:val="placeholder"/>
        </w:category>
        <w:types>
          <w:type w:val="bbPlcHdr"/>
        </w:types>
        <w:behaviors>
          <w:behavior w:val="content"/>
        </w:behaviors>
        <w:guid w:val="{39926087-EA0B-4AC6-AA38-4F45ECB5BF20}"/>
      </w:docPartPr>
      <w:docPartBody>
        <w:p w:rsidR="003D202D" w:rsidRDefault="003D202D" w:rsidP="003D202D">
          <w:pPr>
            <w:pStyle w:val="3CB46F65B7A84BA8BA9A71423ECFC9EF3"/>
          </w:pPr>
          <w:r>
            <w:rPr>
              <w:rStyle w:val="PlaceholderText"/>
            </w:rPr>
            <w:t>E</w:t>
          </w:r>
          <w:r w:rsidRPr="00B13F6C">
            <w:rPr>
              <w:rStyle w:val="PlaceholderText"/>
            </w:rPr>
            <w:t xml:space="preserve">nter </w:t>
          </w:r>
          <w:r>
            <w:rPr>
              <w:rStyle w:val="PlaceholderText"/>
            </w:rPr>
            <w:t>Company</w:t>
          </w:r>
          <w:r w:rsidRPr="00B13F6C">
            <w:rPr>
              <w:rStyle w:val="PlaceholderText"/>
            </w:rPr>
            <w:t>.</w:t>
          </w:r>
        </w:p>
      </w:docPartBody>
    </w:docPart>
    <w:docPart>
      <w:docPartPr>
        <w:name w:val="0E0F94CE4AB240328C8E4E723DB128A9"/>
        <w:category>
          <w:name w:val="General"/>
          <w:gallery w:val="placeholder"/>
        </w:category>
        <w:types>
          <w:type w:val="bbPlcHdr"/>
        </w:types>
        <w:behaviors>
          <w:behavior w:val="content"/>
        </w:behaviors>
        <w:guid w:val="{3E5D7289-6C37-4B5B-8EBA-F37B0A1C518D}"/>
      </w:docPartPr>
      <w:docPartBody>
        <w:p w:rsidR="003D202D" w:rsidRDefault="003D202D" w:rsidP="003D202D">
          <w:pPr>
            <w:pStyle w:val="0E0F94CE4AB240328C8E4E723DB128A93"/>
          </w:pPr>
          <w:r>
            <w:rPr>
              <w:rStyle w:val="PlaceholderText"/>
            </w:rPr>
            <w:t>E</w:t>
          </w:r>
          <w:r w:rsidRPr="00B13F6C">
            <w:rPr>
              <w:rStyle w:val="PlaceholderText"/>
            </w:rPr>
            <w:t>nter</w:t>
          </w:r>
          <w:r>
            <w:rPr>
              <w:rStyle w:val="PlaceholderText"/>
            </w:rPr>
            <w:t xml:space="preserve"> Sponsoring Entity</w:t>
          </w:r>
          <w:r w:rsidRPr="00B13F6C">
            <w:rPr>
              <w:rStyle w:val="PlaceholderText"/>
            </w:rPr>
            <w:t>.</w:t>
          </w:r>
        </w:p>
      </w:docPartBody>
    </w:docPart>
    <w:docPart>
      <w:docPartPr>
        <w:name w:val="65219F04492F417894D69353824C8FDD"/>
        <w:category>
          <w:name w:val="General"/>
          <w:gallery w:val="placeholder"/>
        </w:category>
        <w:types>
          <w:type w:val="bbPlcHdr"/>
        </w:types>
        <w:behaviors>
          <w:behavior w:val="content"/>
        </w:behaviors>
        <w:guid w:val="{18A2D438-076F-4E41-BA14-28697EFB3EED}"/>
      </w:docPartPr>
      <w:docPartBody>
        <w:p w:rsidR="003D202D" w:rsidRDefault="003D202D" w:rsidP="003D202D">
          <w:pPr>
            <w:pStyle w:val="65219F04492F417894D69353824C8FDD3"/>
          </w:pPr>
          <w:r w:rsidRPr="001E65C8">
            <w:rPr>
              <w:rStyle w:val="PlaceholderText"/>
            </w:rPr>
            <w:t xml:space="preserve">Enter Description.                                                                                                                                                                       </w:t>
          </w:r>
        </w:p>
      </w:docPartBody>
    </w:docPart>
    <w:docPart>
      <w:docPartPr>
        <w:name w:val="9C787BD6DB4D49BB801391F99F5A4675"/>
        <w:category>
          <w:name w:val="General"/>
          <w:gallery w:val="placeholder"/>
        </w:category>
        <w:types>
          <w:type w:val="bbPlcHdr"/>
        </w:types>
        <w:behaviors>
          <w:behavior w:val="content"/>
        </w:behaviors>
        <w:guid w:val="{5EBC3DA8-7310-488C-9B5C-FCF7FFC6C0D3}"/>
      </w:docPartPr>
      <w:docPartBody>
        <w:p w:rsidR="003D202D" w:rsidRDefault="003D202D" w:rsidP="003D202D">
          <w:pPr>
            <w:pStyle w:val="9C787BD6DB4D49BB801391F99F5A46753"/>
          </w:pPr>
          <w:r>
            <w:rPr>
              <w:rStyle w:val="PlaceholderText"/>
            </w:rPr>
            <w:t>E</w:t>
          </w:r>
          <w:r w:rsidRPr="00B13F6C">
            <w:rPr>
              <w:rStyle w:val="PlaceholderText"/>
            </w:rPr>
            <w:t xml:space="preserve">nter </w:t>
          </w:r>
          <w:r>
            <w:rPr>
              <w:rStyle w:val="PlaceholderText"/>
            </w:rPr>
            <w:t>number of affected units</w:t>
          </w:r>
          <w:r w:rsidRPr="00B13F6C">
            <w:rPr>
              <w:rStyle w:val="PlaceholderText"/>
            </w:rPr>
            <w:t>.</w:t>
          </w:r>
        </w:p>
      </w:docPartBody>
    </w:docPart>
    <w:docPart>
      <w:docPartPr>
        <w:name w:val="57C9869BF337422FAC358293F56BC4CD"/>
        <w:category>
          <w:name w:val="General"/>
          <w:gallery w:val="placeholder"/>
        </w:category>
        <w:types>
          <w:type w:val="bbPlcHdr"/>
        </w:types>
        <w:behaviors>
          <w:behavior w:val="content"/>
        </w:behaviors>
        <w:guid w:val="{2363F93B-1367-4374-85D3-F1CC0A260317}"/>
      </w:docPartPr>
      <w:docPartBody>
        <w:p w:rsidR="003D202D" w:rsidRDefault="003D202D" w:rsidP="003D202D">
          <w:pPr>
            <w:pStyle w:val="57C9869BF337422FAC358293F56BC4CD3"/>
          </w:pPr>
          <w:r>
            <w:rPr>
              <w:rStyle w:val="PlaceholderText"/>
            </w:rPr>
            <w:t>E</w:t>
          </w:r>
          <w:r w:rsidRPr="00B13F6C">
            <w:rPr>
              <w:rStyle w:val="PlaceholderText"/>
            </w:rPr>
            <w:t xml:space="preserve">nter </w:t>
          </w:r>
          <w:r>
            <w:rPr>
              <w:rStyle w:val="PlaceholderText"/>
            </w:rPr>
            <w:t>Description</w:t>
          </w:r>
          <w:r w:rsidRPr="00B13F6C">
            <w:rPr>
              <w:rStyle w:val="PlaceholderText"/>
            </w:rPr>
            <w:t>.</w:t>
          </w:r>
          <w:r>
            <w:rPr>
              <w:rStyle w:val="PlaceholderText"/>
            </w:rPr>
            <w:t xml:space="preserve">                                                                                                                                        </w:t>
          </w:r>
        </w:p>
      </w:docPartBody>
    </w:docPart>
    <w:docPart>
      <w:docPartPr>
        <w:name w:val="668D4563C407457C9E7C23B780377D43"/>
        <w:category>
          <w:name w:val="General"/>
          <w:gallery w:val="placeholder"/>
        </w:category>
        <w:types>
          <w:type w:val="bbPlcHdr"/>
        </w:types>
        <w:behaviors>
          <w:behavior w:val="content"/>
        </w:behaviors>
        <w:guid w:val="{63458E92-B60B-43DD-8907-EB747AC9AD9E}"/>
      </w:docPartPr>
      <w:docPartBody>
        <w:p w:rsidR="003D202D" w:rsidRDefault="003D202D" w:rsidP="003D202D">
          <w:pPr>
            <w:pStyle w:val="668D4563C407457C9E7C23B780377D433"/>
          </w:pPr>
          <w:r w:rsidRPr="001E65C8">
            <w:rPr>
              <w:rStyle w:val="PlaceholderText"/>
            </w:rPr>
            <w:t xml:space="preserve">Enter </w:t>
          </w:r>
          <w:r>
            <w:rPr>
              <w:rStyle w:val="PlaceholderText"/>
            </w:rPr>
            <w:t>Enhancement or Defect</w:t>
          </w:r>
          <w:r w:rsidRPr="001E65C8">
            <w:rPr>
              <w:rStyle w:val="PlaceholderText"/>
            </w:rPr>
            <w:t xml:space="preserve">.                                                                                                                                                                       </w:t>
          </w:r>
        </w:p>
      </w:docPartBody>
    </w:docPart>
    <w:docPart>
      <w:docPartPr>
        <w:name w:val="1EFC8946BE9147ECA9A5230A44F89C47"/>
        <w:category>
          <w:name w:val="General"/>
          <w:gallery w:val="placeholder"/>
        </w:category>
        <w:types>
          <w:type w:val="bbPlcHdr"/>
        </w:types>
        <w:behaviors>
          <w:behavior w:val="content"/>
        </w:behaviors>
        <w:guid w:val="{567A5F21-7AFA-4ADD-802E-CBE78873C9FE}"/>
      </w:docPartPr>
      <w:docPartBody>
        <w:p w:rsidR="003D202D" w:rsidRDefault="003D202D" w:rsidP="003D202D">
          <w:pPr>
            <w:pStyle w:val="1EFC8946BE9147ECA9A5230A44F89C472"/>
          </w:pPr>
          <w:r w:rsidRPr="00B13F6C">
            <w:rPr>
              <w:rStyle w:val="PlaceholderText"/>
            </w:rPr>
            <w:t>C</w:t>
          </w:r>
          <w:r>
            <w:rPr>
              <w:rStyle w:val="PlaceholderText"/>
            </w:rPr>
            <w:t>ase #</w:t>
          </w:r>
        </w:p>
      </w:docPartBody>
    </w:docPart>
    <w:docPart>
      <w:docPartPr>
        <w:name w:val="1E2BD9CEBECC4778BD7E799AE232B545"/>
        <w:category>
          <w:name w:val="General"/>
          <w:gallery w:val="placeholder"/>
        </w:category>
        <w:types>
          <w:type w:val="bbPlcHdr"/>
        </w:types>
        <w:behaviors>
          <w:behavior w:val="content"/>
        </w:behaviors>
        <w:guid w:val="{86CBC760-EF3E-421F-A5B2-DEEE4D252D39}"/>
      </w:docPartPr>
      <w:docPartBody>
        <w:p w:rsidR="003D202D" w:rsidRDefault="003D202D" w:rsidP="003D202D">
          <w:pPr>
            <w:pStyle w:val="1E2BD9CEBECC4778BD7E799AE232B5452"/>
          </w:pPr>
          <w:r w:rsidRPr="001115F2">
            <w:rPr>
              <w:rStyle w:val="PlaceholderText"/>
            </w:rPr>
            <w:t>Docket #</w:t>
          </w:r>
        </w:p>
      </w:docPartBody>
    </w:docPart>
    <w:docPart>
      <w:docPartPr>
        <w:name w:val="86C38B4CF510463CAAC25C34F4A705B0"/>
        <w:category>
          <w:name w:val="General"/>
          <w:gallery w:val="placeholder"/>
        </w:category>
        <w:types>
          <w:type w:val="bbPlcHdr"/>
        </w:types>
        <w:behaviors>
          <w:behavior w:val="content"/>
        </w:behaviors>
        <w:guid w:val="{942D1AB8-76EE-405F-8DE3-A08A052399C0}"/>
      </w:docPartPr>
      <w:docPartBody>
        <w:p w:rsidR="00000000" w:rsidRDefault="003D202D" w:rsidP="003D202D">
          <w:pPr>
            <w:pStyle w:val="86C38B4CF510463CAAC25C34F4A705B01"/>
          </w:pPr>
          <w:r>
            <w:rPr>
              <w:rStyle w:val="PlaceholderText"/>
            </w:rPr>
            <w:t>E</w:t>
          </w:r>
          <w:r w:rsidRPr="00B13F6C">
            <w:rPr>
              <w:rStyle w:val="PlaceholderText"/>
            </w:rPr>
            <w:t xml:space="preserve">nter </w:t>
          </w:r>
          <w:r>
            <w:rPr>
              <w:rStyle w:val="PlaceholderText"/>
            </w:rPr>
            <w:t>the benefit(s) to the Industry</w:t>
          </w:r>
          <w:r w:rsidRPr="00B13F6C">
            <w:rPr>
              <w:rStyle w:val="PlaceholderText"/>
            </w:rPr>
            <w:t>.</w:t>
          </w: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464A"/>
    <w:rsid w:val="003D202D"/>
    <w:rsid w:val="004E464A"/>
    <w:rsid w:val="00CB376E"/>
    <w:rsid w:val="00D16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202D"/>
    <w:rPr>
      <w:color w:val="808080"/>
    </w:rPr>
  </w:style>
  <w:style w:type="paragraph" w:customStyle="1" w:styleId="2E2FE010612345D094438A2A03FF023B">
    <w:name w:val="2E2FE010612345D094438A2A03FF023B"/>
  </w:style>
  <w:style w:type="paragraph" w:customStyle="1" w:styleId="BAB19AD512064B6F8A2EB90DBE911924">
    <w:name w:val="BAB19AD512064B6F8A2EB90DBE911924"/>
  </w:style>
  <w:style w:type="paragraph" w:customStyle="1" w:styleId="641E0EBC03E04B28BADA737BF3A987AA">
    <w:name w:val="641E0EBC03E04B28BADA737BF3A987AA"/>
  </w:style>
  <w:style w:type="paragraph" w:customStyle="1" w:styleId="5BE012EB0D504AF5A255CD7629D785D7">
    <w:name w:val="5BE012EB0D504AF5A255CD7629D785D7"/>
  </w:style>
  <w:style w:type="paragraph" w:customStyle="1" w:styleId="A9F8C76DD3AE4BA5A9CF556004C42F08">
    <w:name w:val="A9F8C76DD3AE4BA5A9CF556004C42F08"/>
  </w:style>
  <w:style w:type="paragraph" w:customStyle="1" w:styleId="3CB46F65B7A84BA8BA9A71423ECFC9EF">
    <w:name w:val="3CB46F65B7A84BA8BA9A71423ECFC9EF"/>
  </w:style>
  <w:style w:type="paragraph" w:customStyle="1" w:styleId="0E0F94CE4AB240328C8E4E723DB128A9">
    <w:name w:val="0E0F94CE4AB240328C8E4E723DB128A9"/>
  </w:style>
  <w:style w:type="paragraph" w:customStyle="1" w:styleId="65219F04492F417894D69353824C8FDD">
    <w:name w:val="65219F04492F417894D69353824C8FDD"/>
  </w:style>
  <w:style w:type="paragraph" w:customStyle="1" w:styleId="9C787BD6DB4D49BB801391F99F5A4675">
    <w:name w:val="9C787BD6DB4D49BB801391F99F5A4675"/>
  </w:style>
  <w:style w:type="paragraph" w:customStyle="1" w:styleId="57C9869BF337422FAC358293F56BC4CD">
    <w:name w:val="57C9869BF337422FAC358293F56BC4CD"/>
  </w:style>
  <w:style w:type="paragraph" w:customStyle="1" w:styleId="C56EB49BF1734FABB58A51F61DE36645">
    <w:name w:val="C56EB49BF1734FABB58A51F61DE36645"/>
  </w:style>
  <w:style w:type="paragraph" w:customStyle="1" w:styleId="DD33F4DAD2924AF08FAA7055531E7126">
    <w:name w:val="DD33F4DAD2924AF08FAA7055531E7126"/>
  </w:style>
  <w:style w:type="paragraph" w:customStyle="1" w:styleId="668D4563C407457C9E7C23B780377D43">
    <w:name w:val="668D4563C407457C9E7C23B780377D43"/>
    <w:rsid w:val="004E464A"/>
  </w:style>
  <w:style w:type="paragraph" w:customStyle="1" w:styleId="F85986FCFA2C451F8D03C7C7FAC68721">
    <w:name w:val="F85986FCFA2C451F8D03C7C7FAC68721"/>
    <w:rsid w:val="004E464A"/>
  </w:style>
  <w:style w:type="paragraph" w:customStyle="1" w:styleId="B00BBC4CCFBC4BA8BF30EA93D9C2DAC2">
    <w:name w:val="B00BBC4CCFBC4BA8BF30EA93D9C2DAC2"/>
    <w:rsid w:val="004E464A"/>
  </w:style>
  <w:style w:type="paragraph" w:customStyle="1" w:styleId="47AC7EAAEE6244148125F7FAC641B4B4">
    <w:name w:val="47AC7EAAEE6244148125F7FAC641B4B4"/>
    <w:rsid w:val="004E464A"/>
  </w:style>
  <w:style w:type="paragraph" w:customStyle="1" w:styleId="0E2B5A53F38B430BBD77F6C634AD4134">
    <w:name w:val="0E2B5A53F38B430BBD77F6C634AD4134"/>
    <w:rsid w:val="004E464A"/>
  </w:style>
  <w:style w:type="paragraph" w:customStyle="1" w:styleId="0948B7D7C5494FFD97E786B2406B0C34">
    <w:name w:val="0948B7D7C5494FFD97E786B2406B0C34"/>
    <w:rsid w:val="004E464A"/>
  </w:style>
  <w:style w:type="paragraph" w:customStyle="1" w:styleId="D628BF04EA294064AF255D33F06A64BE">
    <w:name w:val="D628BF04EA294064AF255D33F06A64BE"/>
    <w:rsid w:val="004E464A"/>
  </w:style>
  <w:style w:type="paragraph" w:customStyle="1" w:styleId="15EDB168F08F4D9D96D7A7A0FAD00445">
    <w:name w:val="15EDB168F08F4D9D96D7A7A0FAD00445"/>
    <w:rsid w:val="004E464A"/>
  </w:style>
  <w:style w:type="paragraph" w:customStyle="1" w:styleId="2864B581FB2F43438A9D0B41BDB96387">
    <w:name w:val="2864B581FB2F43438A9D0B41BDB96387"/>
    <w:rsid w:val="004E464A"/>
  </w:style>
  <w:style w:type="paragraph" w:customStyle="1" w:styleId="2E2FE010612345D094438A2A03FF023B1">
    <w:name w:val="2E2FE010612345D094438A2A03FF023B1"/>
    <w:rsid w:val="004E464A"/>
    <w:pPr>
      <w:spacing w:after="200" w:line="276" w:lineRule="auto"/>
    </w:pPr>
    <w:rPr>
      <w:rFonts w:ascii="Calibri" w:eastAsia="Calibri" w:hAnsi="Calibri" w:cs="Times New Roman"/>
    </w:rPr>
  </w:style>
  <w:style w:type="paragraph" w:customStyle="1" w:styleId="BAB19AD512064B6F8A2EB90DBE9119241">
    <w:name w:val="BAB19AD512064B6F8A2EB90DBE9119241"/>
    <w:rsid w:val="004E464A"/>
    <w:pPr>
      <w:spacing w:after="200" w:line="276" w:lineRule="auto"/>
    </w:pPr>
    <w:rPr>
      <w:rFonts w:ascii="Calibri" w:eastAsia="Calibri" w:hAnsi="Calibri" w:cs="Times New Roman"/>
    </w:rPr>
  </w:style>
  <w:style w:type="paragraph" w:customStyle="1" w:styleId="641E0EBC03E04B28BADA737BF3A987AA1">
    <w:name w:val="641E0EBC03E04B28BADA737BF3A987AA1"/>
    <w:rsid w:val="004E464A"/>
    <w:pPr>
      <w:spacing w:after="200" w:line="276" w:lineRule="auto"/>
    </w:pPr>
    <w:rPr>
      <w:rFonts w:ascii="Calibri" w:eastAsia="Calibri" w:hAnsi="Calibri" w:cs="Times New Roman"/>
    </w:rPr>
  </w:style>
  <w:style w:type="paragraph" w:customStyle="1" w:styleId="5BE012EB0D504AF5A255CD7629D785D71">
    <w:name w:val="5BE012EB0D504AF5A255CD7629D785D71"/>
    <w:rsid w:val="004E464A"/>
    <w:pPr>
      <w:spacing w:after="200" w:line="276" w:lineRule="auto"/>
    </w:pPr>
    <w:rPr>
      <w:rFonts w:ascii="Calibri" w:eastAsia="Calibri" w:hAnsi="Calibri" w:cs="Times New Roman"/>
    </w:rPr>
  </w:style>
  <w:style w:type="paragraph" w:customStyle="1" w:styleId="A9F8C76DD3AE4BA5A9CF556004C42F081">
    <w:name w:val="A9F8C76DD3AE4BA5A9CF556004C42F081"/>
    <w:rsid w:val="004E464A"/>
    <w:pPr>
      <w:spacing w:after="200" w:line="276" w:lineRule="auto"/>
    </w:pPr>
    <w:rPr>
      <w:rFonts w:ascii="Calibri" w:eastAsia="Calibri" w:hAnsi="Calibri" w:cs="Times New Roman"/>
    </w:rPr>
  </w:style>
  <w:style w:type="paragraph" w:customStyle="1" w:styleId="3CB46F65B7A84BA8BA9A71423ECFC9EF1">
    <w:name w:val="3CB46F65B7A84BA8BA9A71423ECFC9EF1"/>
    <w:rsid w:val="004E464A"/>
    <w:pPr>
      <w:spacing w:after="200" w:line="276" w:lineRule="auto"/>
    </w:pPr>
    <w:rPr>
      <w:rFonts w:ascii="Calibri" w:eastAsia="Calibri" w:hAnsi="Calibri" w:cs="Times New Roman"/>
    </w:rPr>
  </w:style>
  <w:style w:type="paragraph" w:customStyle="1" w:styleId="0E0F94CE4AB240328C8E4E723DB128A91">
    <w:name w:val="0E0F94CE4AB240328C8E4E723DB128A91"/>
    <w:rsid w:val="004E464A"/>
    <w:pPr>
      <w:spacing w:after="200" w:line="276" w:lineRule="auto"/>
    </w:pPr>
    <w:rPr>
      <w:rFonts w:ascii="Calibri" w:eastAsia="Calibri" w:hAnsi="Calibri" w:cs="Times New Roman"/>
    </w:rPr>
  </w:style>
  <w:style w:type="paragraph" w:customStyle="1" w:styleId="668D4563C407457C9E7C23B780377D431">
    <w:name w:val="668D4563C407457C9E7C23B780377D431"/>
    <w:rsid w:val="004E464A"/>
    <w:pPr>
      <w:spacing w:after="200" w:line="276" w:lineRule="auto"/>
    </w:pPr>
    <w:rPr>
      <w:rFonts w:ascii="Calibri" w:eastAsia="Calibri" w:hAnsi="Calibri" w:cs="Times New Roman"/>
    </w:rPr>
  </w:style>
  <w:style w:type="paragraph" w:customStyle="1" w:styleId="65219F04492F417894D69353824C8FDD1">
    <w:name w:val="65219F04492F417894D69353824C8FDD1"/>
    <w:rsid w:val="004E464A"/>
    <w:pPr>
      <w:spacing w:after="200" w:line="276" w:lineRule="auto"/>
    </w:pPr>
    <w:rPr>
      <w:rFonts w:ascii="Calibri" w:eastAsia="Calibri" w:hAnsi="Calibri" w:cs="Times New Roman"/>
    </w:rPr>
  </w:style>
  <w:style w:type="paragraph" w:customStyle="1" w:styleId="9C787BD6DB4D49BB801391F99F5A46751">
    <w:name w:val="9C787BD6DB4D49BB801391F99F5A46751"/>
    <w:rsid w:val="004E464A"/>
    <w:pPr>
      <w:spacing w:after="200" w:line="276" w:lineRule="auto"/>
    </w:pPr>
    <w:rPr>
      <w:rFonts w:ascii="Calibri" w:eastAsia="Calibri" w:hAnsi="Calibri" w:cs="Times New Roman"/>
    </w:rPr>
  </w:style>
  <w:style w:type="paragraph" w:customStyle="1" w:styleId="57C9869BF337422FAC358293F56BC4CD1">
    <w:name w:val="57C9869BF337422FAC358293F56BC4CD1"/>
    <w:rsid w:val="004E464A"/>
    <w:pPr>
      <w:spacing w:after="200" w:line="276" w:lineRule="auto"/>
    </w:pPr>
    <w:rPr>
      <w:rFonts w:ascii="Calibri" w:eastAsia="Calibri" w:hAnsi="Calibri" w:cs="Times New Roman"/>
    </w:rPr>
  </w:style>
  <w:style w:type="paragraph" w:customStyle="1" w:styleId="47AC7EAAEE6244148125F7FAC641B4B41">
    <w:name w:val="47AC7EAAEE6244148125F7FAC641B4B41"/>
    <w:rsid w:val="004E464A"/>
    <w:pPr>
      <w:spacing w:after="200" w:line="276" w:lineRule="auto"/>
    </w:pPr>
    <w:rPr>
      <w:rFonts w:ascii="Calibri" w:eastAsia="Calibri" w:hAnsi="Calibri" w:cs="Times New Roman"/>
    </w:rPr>
  </w:style>
  <w:style w:type="paragraph" w:customStyle="1" w:styleId="C56EB49BF1734FABB58A51F61DE366451">
    <w:name w:val="C56EB49BF1734FABB58A51F61DE366451"/>
    <w:rsid w:val="004E464A"/>
    <w:pPr>
      <w:spacing w:after="200" w:line="276" w:lineRule="auto"/>
    </w:pPr>
    <w:rPr>
      <w:rFonts w:ascii="Calibri" w:eastAsia="Calibri" w:hAnsi="Calibri" w:cs="Times New Roman"/>
    </w:rPr>
  </w:style>
  <w:style w:type="paragraph" w:customStyle="1" w:styleId="DD33F4DAD2924AF08FAA7055531E71261">
    <w:name w:val="DD33F4DAD2924AF08FAA7055531E71261"/>
    <w:rsid w:val="004E464A"/>
    <w:pPr>
      <w:spacing w:after="200" w:line="276" w:lineRule="auto"/>
    </w:pPr>
    <w:rPr>
      <w:rFonts w:ascii="Calibri" w:eastAsia="Calibri" w:hAnsi="Calibri" w:cs="Times New Roman"/>
    </w:rPr>
  </w:style>
  <w:style w:type="paragraph" w:customStyle="1" w:styleId="430E9A864369458DAFA853C6A1F6A853">
    <w:name w:val="430E9A864369458DAFA853C6A1F6A853"/>
    <w:rsid w:val="004E464A"/>
  </w:style>
  <w:style w:type="paragraph" w:customStyle="1" w:styleId="281D5E460C0D4792958A24C9158DAE17">
    <w:name w:val="281D5E460C0D4792958A24C9158DAE17"/>
    <w:rsid w:val="004E464A"/>
  </w:style>
  <w:style w:type="paragraph" w:customStyle="1" w:styleId="A9F577E277AD4157AB160946A5379BD8">
    <w:name w:val="A9F577E277AD4157AB160946A5379BD8"/>
    <w:rsid w:val="004E464A"/>
  </w:style>
  <w:style w:type="paragraph" w:customStyle="1" w:styleId="234A8DABE76B4C348BDCB4933C18E995">
    <w:name w:val="234A8DABE76B4C348BDCB4933C18E995"/>
    <w:rsid w:val="004E464A"/>
  </w:style>
  <w:style w:type="paragraph" w:customStyle="1" w:styleId="51A57D61B5BC403DBB10C5FBC8563C78">
    <w:name w:val="51A57D61B5BC403DBB10C5FBC8563C78"/>
    <w:rsid w:val="004E464A"/>
  </w:style>
  <w:style w:type="paragraph" w:customStyle="1" w:styleId="E8AA56A260C1406DB1525429D1CFCC4F">
    <w:name w:val="E8AA56A260C1406DB1525429D1CFCC4F"/>
    <w:rsid w:val="004E464A"/>
  </w:style>
  <w:style w:type="paragraph" w:customStyle="1" w:styleId="C2A7178F42FB47E888E4D203FF3E740A">
    <w:name w:val="C2A7178F42FB47E888E4D203FF3E740A"/>
    <w:rsid w:val="004E464A"/>
  </w:style>
  <w:style w:type="paragraph" w:customStyle="1" w:styleId="7CEB200E475E492895D47EEBFEA0638C">
    <w:name w:val="7CEB200E475E492895D47EEBFEA0638C"/>
    <w:rsid w:val="004E464A"/>
  </w:style>
  <w:style w:type="paragraph" w:customStyle="1" w:styleId="EB64FC53086840B9AF30BB992A5D71E2">
    <w:name w:val="EB64FC53086840B9AF30BB992A5D71E2"/>
    <w:rsid w:val="004E464A"/>
  </w:style>
  <w:style w:type="paragraph" w:customStyle="1" w:styleId="31B7EEF3D74147E5BB4C79176518B458">
    <w:name w:val="31B7EEF3D74147E5BB4C79176518B458"/>
    <w:rsid w:val="004E464A"/>
  </w:style>
  <w:style w:type="paragraph" w:customStyle="1" w:styleId="9CC1FDF461EF4E7A91CCD74C1C7326D6">
    <w:name w:val="9CC1FDF461EF4E7A91CCD74C1C7326D6"/>
    <w:rsid w:val="004E464A"/>
  </w:style>
  <w:style w:type="paragraph" w:customStyle="1" w:styleId="8E08DB8CFB2A4D90B1606B107FA93423">
    <w:name w:val="8E08DB8CFB2A4D90B1606B107FA93423"/>
    <w:rsid w:val="004E464A"/>
  </w:style>
  <w:style w:type="paragraph" w:customStyle="1" w:styleId="CC20D6CC006E41C3971A0F5143D9837D">
    <w:name w:val="CC20D6CC006E41C3971A0F5143D9837D"/>
    <w:rsid w:val="004E464A"/>
  </w:style>
  <w:style w:type="paragraph" w:customStyle="1" w:styleId="127A577C47B14A0BB8FEA1276255E319">
    <w:name w:val="127A577C47B14A0BB8FEA1276255E319"/>
    <w:rsid w:val="004E464A"/>
  </w:style>
  <w:style w:type="paragraph" w:customStyle="1" w:styleId="9118B9150F9543758F0F74AD5C74BBE5">
    <w:name w:val="9118B9150F9543758F0F74AD5C74BBE5"/>
    <w:rsid w:val="004E464A"/>
  </w:style>
  <w:style w:type="paragraph" w:customStyle="1" w:styleId="B9AAA99F126949A3A128AAA5A3A01C71">
    <w:name w:val="B9AAA99F126949A3A128AAA5A3A01C71"/>
    <w:rsid w:val="004E464A"/>
  </w:style>
  <w:style w:type="paragraph" w:customStyle="1" w:styleId="B7B7BB81037B4B579EF99809E8B6C675">
    <w:name w:val="B7B7BB81037B4B579EF99809E8B6C675"/>
    <w:rsid w:val="004E464A"/>
  </w:style>
  <w:style w:type="paragraph" w:customStyle="1" w:styleId="4E35D8E4DC984056B9BF35128274410E">
    <w:name w:val="4E35D8E4DC984056B9BF35128274410E"/>
    <w:rsid w:val="004E464A"/>
  </w:style>
  <w:style w:type="paragraph" w:customStyle="1" w:styleId="4AF6250729C14C769A7A45F2EF5C9158">
    <w:name w:val="4AF6250729C14C769A7A45F2EF5C9158"/>
    <w:rsid w:val="004E464A"/>
  </w:style>
  <w:style w:type="paragraph" w:customStyle="1" w:styleId="498648D7141B492097527C6451E43754">
    <w:name w:val="498648D7141B492097527C6451E43754"/>
    <w:rsid w:val="004E464A"/>
  </w:style>
  <w:style w:type="paragraph" w:customStyle="1" w:styleId="A8F28A3B9F5742A49FD7F666383AEB3A">
    <w:name w:val="A8F28A3B9F5742A49FD7F666383AEB3A"/>
    <w:rsid w:val="004E464A"/>
  </w:style>
  <w:style w:type="paragraph" w:customStyle="1" w:styleId="4055DAD24689473BBCF156F880E41D9A">
    <w:name w:val="4055DAD24689473BBCF156F880E41D9A"/>
    <w:rsid w:val="004E464A"/>
  </w:style>
  <w:style w:type="paragraph" w:customStyle="1" w:styleId="44EB7CE87DD74BA6AD313CA02B7EB35B">
    <w:name w:val="44EB7CE87DD74BA6AD313CA02B7EB35B"/>
    <w:rsid w:val="004E464A"/>
  </w:style>
  <w:style w:type="paragraph" w:customStyle="1" w:styleId="4481ADC340A9445F9D9806DD9974B96D">
    <w:name w:val="4481ADC340A9445F9D9806DD9974B96D"/>
    <w:rsid w:val="004E464A"/>
  </w:style>
  <w:style w:type="paragraph" w:customStyle="1" w:styleId="1EFC8946BE9147ECA9A5230A44F89C47">
    <w:name w:val="1EFC8946BE9147ECA9A5230A44F89C47"/>
    <w:rsid w:val="004E464A"/>
  </w:style>
  <w:style w:type="paragraph" w:customStyle="1" w:styleId="1E2BD9CEBECC4778BD7E799AE232B545">
    <w:name w:val="1E2BD9CEBECC4778BD7E799AE232B545"/>
    <w:rsid w:val="004E464A"/>
  </w:style>
  <w:style w:type="paragraph" w:customStyle="1" w:styleId="2E2FE010612345D094438A2A03FF023B2">
    <w:name w:val="2E2FE010612345D094438A2A03FF023B2"/>
    <w:rsid w:val="004E464A"/>
    <w:pPr>
      <w:spacing w:after="200" w:line="276" w:lineRule="auto"/>
    </w:pPr>
    <w:rPr>
      <w:rFonts w:ascii="Calibri" w:eastAsia="Calibri" w:hAnsi="Calibri" w:cs="Times New Roman"/>
    </w:rPr>
  </w:style>
  <w:style w:type="paragraph" w:customStyle="1" w:styleId="BAB19AD512064B6F8A2EB90DBE9119242">
    <w:name w:val="BAB19AD512064B6F8A2EB90DBE9119242"/>
    <w:rsid w:val="004E464A"/>
    <w:pPr>
      <w:spacing w:after="200" w:line="276" w:lineRule="auto"/>
    </w:pPr>
    <w:rPr>
      <w:rFonts w:ascii="Calibri" w:eastAsia="Calibri" w:hAnsi="Calibri" w:cs="Times New Roman"/>
    </w:rPr>
  </w:style>
  <w:style w:type="paragraph" w:customStyle="1" w:styleId="641E0EBC03E04B28BADA737BF3A987AA2">
    <w:name w:val="641E0EBC03E04B28BADA737BF3A987AA2"/>
    <w:rsid w:val="004E464A"/>
    <w:pPr>
      <w:spacing w:after="200" w:line="276" w:lineRule="auto"/>
    </w:pPr>
    <w:rPr>
      <w:rFonts w:ascii="Calibri" w:eastAsia="Calibri" w:hAnsi="Calibri" w:cs="Times New Roman"/>
    </w:rPr>
  </w:style>
  <w:style w:type="paragraph" w:customStyle="1" w:styleId="5BE012EB0D504AF5A255CD7629D785D72">
    <w:name w:val="5BE012EB0D504AF5A255CD7629D785D72"/>
    <w:rsid w:val="004E464A"/>
    <w:pPr>
      <w:spacing w:after="200" w:line="276" w:lineRule="auto"/>
    </w:pPr>
    <w:rPr>
      <w:rFonts w:ascii="Calibri" w:eastAsia="Calibri" w:hAnsi="Calibri" w:cs="Times New Roman"/>
    </w:rPr>
  </w:style>
  <w:style w:type="paragraph" w:customStyle="1" w:styleId="A9F8C76DD3AE4BA5A9CF556004C42F082">
    <w:name w:val="A9F8C76DD3AE4BA5A9CF556004C42F082"/>
    <w:rsid w:val="004E464A"/>
    <w:pPr>
      <w:spacing w:after="200" w:line="276" w:lineRule="auto"/>
    </w:pPr>
    <w:rPr>
      <w:rFonts w:ascii="Calibri" w:eastAsia="Calibri" w:hAnsi="Calibri" w:cs="Times New Roman"/>
    </w:rPr>
  </w:style>
  <w:style w:type="paragraph" w:customStyle="1" w:styleId="3CB46F65B7A84BA8BA9A71423ECFC9EF2">
    <w:name w:val="3CB46F65B7A84BA8BA9A71423ECFC9EF2"/>
    <w:rsid w:val="004E464A"/>
    <w:pPr>
      <w:spacing w:after="200" w:line="276" w:lineRule="auto"/>
    </w:pPr>
    <w:rPr>
      <w:rFonts w:ascii="Calibri" w:eastAsia="Calibri" w:hAnsi="Calibri" w:cs="Times New Roman"/>
    </w:rPr>
  </w:style>
  <w:style w:type="paragraph" w:customStyle="1" w:styleId="0E0F94CE4AB240328C8E4E723DB128A92">
    <w:name w:val="0E0F94CE4AB240328C8E4E723DB128A92"/>
    <w:rsid w:val="004E464A"/>
    <w:pPr>
      <w:spacing w:after="200" w:line="276" w:lineRule="auto"/>
    </w:pPr>
    <w:rPr>
      <w:rFonts w:ascii="Calibri" w:eastAsia="Calibri" w:hAnsi="Calibri" w:cs="Times New Roman"/>
    </w:rPr>
  </w:style>
  <w:style w:type="paragraph" w:customStyle="1" w:styleId="668D4563C407457C9E7C23B780377D432">
    <w:name w:val="668D4563C407457C9E7C23B780377D432"/>
    <w:rsid w:val="004E464A"/>
    <w:pPr>
      <w:spacing w:after="200" w:line="276" w:lineRule="auto"/>
    </w:pPr>
    <w:rPr>
      <w:rFonts w:ascii="Calibri" w:eastAsia="Calibri" w:hAnsi="Calibri" w:cs="Times New Roman"/>
    </w:rPr>
  </w:style>
  <w:style w:type="paragraph" w:customStyle="1" w:styleId="65219F04492F417894D69353824C8FDD2">
    <w:name w:val="65219F04492F417894D69353824C8FDD2"/>
    <w:rsid w:val="004E464A"/>
    <w:pPr>
      <w:spacing w:after="200" w:line="276" w:lineRule="auto"/>
    </w:pPr>
    <w:rPr>
      <w:rFonts w:ascii="Calibri" w:eastAsia="Calibri" w:hAnsi="Calibri" w:cs="Times New Roman"/>
    </w:rPr>
  </w:style>
  <w:style w:type="paragraph" w:customStyle="1" w:styleId="9C787BD6DB4D49BB801391F99F5A46752">
    <w:name w:val="9C787BD6DB4D49BB801391F99F5A46752"/>
    <w:rsid w:val="004E464A"/>
    <w:pPr>
      <w:spacing w:after="200" w:line="276" w:lineRule="auto"/>
    </w:pPr>
    <w:rPr>
      <w:rFonts w:ascii="Calibri" w:eastAsia="Calibri" w:hAnsi="Calibri" w:cs="Times New Roman"/>
    </w:rPr>
  </w:style>
  <w:style w:type="paragraph" w:customStyle="1" w:styleId="57C9869BF337422FAC358293F56BC4CD2">
    <w:name w:val="57C9869BF337422FAC358293F56BC4CD2"/>
    <w:rsid w:val="004E464A"/>
    <w:pPr>
      <w:spacing w:after="200" w:line="276" w:lineRule="auto"/>
    </w:pPr>
    <w:rPr>
      <w:rFonts w:ascii="Calibri" w:eastAsia="Calibri" w:hAnsi="Calibri" w:cs="Times New Roman"/>
    </w:rPr>
  </w:style>
  <w:style w:type="paragraph" w:customStyle="1" w:styleId="1EFC8946BE9147ECA9A5230A44F89C471">
    <w:name w:val="1EFC8946BE9147ECA9A5230A44F89C471"/>
    <w:rsid w:val="004E464A"/>
    <w:pPr>
      <w:spacing w:after="200" w:line="276" w:lineRule="auto"/>
    </w:pPr>
    <w:rPr>
      <w:rFonts w:ascii="Calibri" w:eastAsia="Calibri" w:hAnsi="Calibri" w:cs="Times New Roman"/>
    </w:rPr>
  </w:style>
  <w:style w:type="paragraph" w:customStyle="1" w:styleId="1E2BD9CEBECC4778BD7E799AE232B5451">
    <w:name w:val="1E2BD9CEBECC4778BD7E799AE232B5451"/>
    <w:rsid w:val="004E464A"/>
    <w:pPr>
      <w:spacing w:after="200" w:line="276" w:lineRule="auto"/>
    </w:pPr>
    <w:rPr>
      <w:rFonts w:ascii="Calibri" w:eastAsia="Calibri" w:hAnsi="Calibri" w:cs="Times New Roman"/>
    </w:rPr>
  </w:style>
  <w:style w:type="paragraph" w:customStyle="1" w:styleId="86C38B4CF510463CAAC25C34F4A705B0">
    <w:name w:val="86C38B4CF510463CAAC25C34F4A705B0"/>
    <w:rsid w:val="003D202D"/>
  </w:style>
  <w:style w:type="paragraph" w:customStyle="1" w:styleId="38A6FC0058334680AB6DA3BD8D2122F5">
    <w:name w:val="38A6FC0058334680AB6DA3BD8D2122F5"/>
    <w:rsid w:val="003D202D"/>
  </w:style>
  <w:style w:type="paragraph" w:customStyle="1" w:styleId="BA24CA1FECAD4598BCB6F1547E5D37FE">
    <w:name w:val="BA24CA1FECAD4598BCB6F1547E5D37FE"/>
    <w:rsid w:val="003D202D"/>
  </w:style>
  <w:style w:type="paragraph" w:customStyle="1" w:styleId="C10024B8EC4E4326BCDA784BC68BC07E">
    <w:name w:val="C10024B8EC4E4326BCDA784BC68BC07E"/>
    <w:rsid w:val="003D202D"/>
  </w:style>
  <w:style w:type="paragraph" w:customStyle="1" w:styleId="C1AA10A323814F1BAD1E143F7DA866EE">
    <w:name w:val="C1AA10A323814F1BAD1E143F7DA866EE"/>
    <w:rsid w:val="003D202D"/>
  </w:style>
  <w:style w:type="paragraph" w:customStyle="1" w:styleId="BBA69410E78446F7B76AD290DDB76546">
    <w:name w:val="BBA69410E78446F7B76AD290DDB76546"/>
    <w:rsid w:val="003D202D"/>
  </w:style>
  <w:style w:type="paragraph" w:customStyle="1" w:styleId="1ABB651AB0894DA29334A9C4B0F8B59C">
    <w:name w:val="1ABB651AB0894DA29334A9C4B0F8B59C"/>
    <w:rsid w:val="003D202D"/>
  </w:style>
  <w:style w:type="paragraph" w:customStyle="1" w:styleId="BBC070036766489AACA445B96D4D0499">
    <w:name w:val="BBC070036766489AACA445B96D4D0499"/>
    <w:rsid w:val="003D202D"/>
  </w:style>
  <w:style w:type="paragraph" w:customStyle="1" w:styleId="885070DA7E524AB49B2EF43A3DA03CFB">
    <w:name w:val="885070DA7E524AB49B2EF43A3DA03CFB"/>
    <w:rsid w:val="003D202D"/>
  </w:style>
  <w:style w:type="paragraph" w:customStyle="1" w:styleId="05A94DC8B75F47F4B2A8C4CBA9DAAEC0">
    <w:name w:val="05A94DC8B75F47F4B2A8C4CBA9DAAEC0"/>
    <w:rsid w:val="003D202D"/>
  </w:style>
  <w:style w:type="paragraph" w:customStyle="1" w:styleId="0C1CBE5AD1FE4362852D4EEF665CEEF0">
    <w:name w:val="0C1CBE5AD1FE4362852D4EEF665CEEF0"/>
    <w:rsid w:val="003D202D"/>
  </w:style>
  <w:style w:type="paragraph" w:customStyle="1" w:styleId="2E2FE010612345D094438A2A03FF023B3">
    <w:name w:val="2E2FE010612345D094438A2A03FF023B3"/>
    <w:rsid w:val="003D202D"/>
    <w:pPr>
      <w:spacing w:after="200" w:line="276" w:lineRule="auto"/>
    </w:pPr>
    <w:rPr>
      <w:rFonts w:ascii="Calibri" w:eastAsia="Calibri" w:hAnsi="Calibri" w:cs="Times New Roman"/>
    </w:rPr>
  </w:style>
  <w:style w:type="paragraph" w:customStyle="1" w:styleId="BAB19AD512064B6F8A2EB90DBE9119243">
    <w:name w:val="BAB19AD512064B6F8A2EB90DBE9119243"/>
    <w:rsid w:val="003D202D"/>
    <w:pPr>
      <w:spacing w:after="200" w:line="276" w:lineRule="auto"/>
    </w:pPr>
    <w:rPr>
      <w:rFonts w:ascii="Calibri" w:eastAsia="Calibri" w:hAnsi="Calibri" w:cs="Times New Roman"/>
    </w:rPr>
  </w:style>
  <w:style w:type="paragraph" w:customStyle="1" w:styleId="641E0EBC03E04B28BADA737BF3A987AA3">
    <w:name w:val="641E0EBC03E04B28BADA737BF3A987AA3"/>
    <w:rsid w:val="003D202D"/>
    <w:pPr>
      <w:spacing w:after="200" w:line="276" w:lineRule="auto"/>
    </w:pPr>
    <w:rPr>
      <w:rFonts w:ascii="Calibri" w:eastAsia="Calibri" w:hAnsi="Calibri" w:cs="Times New Roman"/>
    </w:rPr>
  </w:style>
  <w:style w:type="paragraph" w:customStyle="1" w:styleId="5BE012EB0D504AF5A255CD7629D785D73">
    <w:name w:val="5BE012EB0D504AF5A255CD7629D785D73"/>
    <w:rsid w:val="003D202D"/>
    <w:pPr>
      <w:spacing w:after="200" w:line="276" w:lineRule="auto"/>
    </w:pPr>
    <w:rPr>
      <w:rFonts w:ascii="Calibri" w:eastAsia="Calibri" w:hAnsi="Calibri" w:cs="Times New Roman"/>
    </w:rPr>
  </w:style>
  <w:style w:type="paragraph" w:customStyle="1" w:styleId="A9F8C76DD3AE4BA5A9CF556004C42F083">
    <w:name w:val="A9F8C76DD3AE4BA5A9CF556004C42F083"/>
    <w:rsid w:val="003D202D"/>
    <w:pPr>
      <w:spacing w:after="200" w:line="276" w:lineRule="auto"/>
    </w:pPr>
    <w:rPr>
      <w:rFonts w:ascii="Calibri" w:eastAsia="Calibri" w:hAnsi="Calibri" w:cs="Times New Roman"/>
    </w:rPr>
  </w:style>
  <w:style w:type="paragraph" w:customStyle="1" w:styleId="3CB46F65B7A84BA8BA9A71423ECFC9EF3">
    <w:name w:val="3CB46F65B7A84BA8BA9A71423ECFC9EF3"/>
    <w:rsid w:val="003D202D"/>
    <w:pPr>
      <w:spacing w:after="200" w:line="276" w:lineRule="auto"/>
    </w:pPr>
    <w:rPr>
      <w:rFonts w:ascii="Calibri" w:eastAsia="Calibri" w:hAnsi="Calibri" w:cs="Times New Roman"/>
    </w:rPr>
  </w:style>
  <w:style w:type="paragraph" w:customStyle="1" w:styleId="0E0F94CE4AB240328C8E4E723DB128A93">
    <w:name w:val="0E0F94CE4AB240328C8E4E723DB128A93"/>
    <w:rsid w:val="003D202D"/>
    <w:pPr>
      <w:spacing w:after="200" w:line="276" w:lineRule="auto"/>
    </w:pPr>
    <w:rPr>
      <w:rFonts w:ascii="Calibri" w:eastAsia="Calibri" w:hAnsi="Calibri" w:cs="Times New Roman"/>
    </w:rPr>
  </w:style>
  <w:style w:type="paragraph" w:customStyle="1" w:styleId="668D4563C407457C9E7C23B780377D433">
    <w:name w:val="668D4563C407457C9E7C23B780377D433"/>
    <w:rsid w:val="003D202D"/>
    <w:pPr>
      <w:spacing w:after="200" w:line="276" w:lineRule="auto"/>
    </w:pPr>
    <w:rPr>
      <w:rFonts w:ascii="Calibri" w:eastAsia="Calibri" w:hAnsi="Calibri" w:cs="Times New Roman"/>
    </w:rPr>
  </w:style>
  <w:style w:type="paragraph" w:customStyle="1" w:styleId="65219F04492F417894D69353824C8FDD3">
    <w:name w:val="65219F04492F417894D69353824C8FDD3"/>
    <w:rsid w:val="003D202D"/>
    <w:pPr>
      <w:spacing w:after="200" w:line="276" w:lineRule="auto"/>
    </w:pPr>
    <w:rPr>
      <w:rFonts w:ascii="Calibri" w:eastAsia="Calibri" w:hAnsi="Calibri" w:cs="Times New Roman"/>
    </w:rPr>
  </w:style>
  <w:style w:type="paragraph" w:customStyle="1" w:styleId="9C787BD6DB4D49BB801391F99F5A46753">
    <w:name w:val="9C787BD6DB4D49BB801391F99F5A46753"/>
    <w:rsid w:val="003D202D"/>
    <w:pPr>
      <w:spacing w:after="200" w:line="276" w:lineRule="auto"/>
    </w:pPr>
    <w:rPr>
      <w:rFonts w:ascii="Calibri" w:eastAsia="Calibri" w:hAnsi="Calibri" w:cs="Times New Roman"/>
    </w:rPr>
  </w:style>
  <w:style w:type="paragraph" w:customStyle="1" w:styleId="86C38B4CF510463CAAC25C34F4A705B01">
    <w:name w:val="86C38B4CF510463CAAC25C34F4A705B01"/>
    <w:rsid w:val="003D202D"/>
    <w:pPr>
      <w:spacing w:after="200" w:line="276" w:lineRule="auto"/>
    </w:pPr>
    <w:rPr>
      <w:rFonts w:ascii="Calibri" w:eastAsia="Calibri" w:hAnsi="Calibri" w:cs="Times New Roman"/>
    </w:rPr>
  </w:style>
  <w:style w:type="paragraph" w:customStyle="1" w:styleId="57C9869BF337422FAC358293F56BC4CD3">
    <w:name w:val="57C9869BF337422FAC358293F56BC4CD3"/>
    <w:rsid w:val="003D202D"/>
    <w:pPr>
      <w:spacing w:after="200" w:line="276" w:lineRule="auto"/>
    </w:pPr>
    <w:rPr>
      <w:rFonts w:ascii="Calibri" w:eastAsia="Calibri" w:hAnsi="Calibri" w:cs="Times New Roman"/>
    </w:rPr>
  </w:style>
  <w:style w:type="paragraph" w:customStyle="1" w:styleId="1EFC8946BE9147ECA9A5230A44F89C472">
    <w:name w:val="1EFC8946BE9147ECA9A5230A44F89C472"/>
    <w:rsid w:val="003D202D"/>
    <w:pPr>
      <w:spacing w:after="200" w:line="276" w:lineRule="auto"/>
    </w:pPr>
    <w:rPr>
      <w:rFonts w:ascii="Calibri" w:eastAsia="Calibri" w:hAnsi="Calibri" w:cs="Times New Roman"/>
    </w:rPr>
  </w:style>
  <w:style w:type="paragraph" w:customStyle="1" w:styleId="1E2BD9CEBECC4778BD7E799AE232B5452">
    <w:name w:val="1E2BD9CEBECC4778BD7E799AE232B5452"/>
    <w:rsid w:val="003D202D"/>
    <w:pPr>
      <w:spacing w:after="200" w:line="276"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7EBACB2D0E9E4DAB1DEB8D3A989FD3" ma:contentTypeVersion="5" ma:contentTypeDescription="Create a new document." ma:contentTypeScope="" ma:versionID="76ae5864ba4fb5fedd78240251effc52">
  <xsd:schema xmlns:xsd="http://www.w3.org/2001/XMLSchema" xmlns:xs="http://www.w3.org/2001/XMLSchema" xmlns:p="http://schemas.microsoft.com/office/2006/metadata/properties" xmlns:ns2="a2365546-8699-4c1e-9783-cf6b25c0022a" targetNamespace="http://schemas.microsoft.com/office/2006/metadata/properties" ma:root="true" ma:fieldsID="7820af55be9c755448a116771b675357" ns2:_="">
    <xsd:import namespace="a2365546-8699-4c1e-9783-cf6b25c0022a"/>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365546-8699-4c1e-9783-cf6b25c002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33154-DD02-4394-ADB9-3A93E1951E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A3A074-5BF3-468C-948D-346B3B6CC04D}">
  <ds:schemaRefs>
    <ds:schemaRef ds:uri="http://schemas.microsoft.com/sharepoint/events"/>
  </ds:schemaRefs>
</ds:datastoreItem>
</file>

<file path=customXml/itemProps3.xml><?xml version="1.0" encoding="utf-8"?>
<ds:datastoreItem xmlns:ds="http://schemas.openxmlformats.org/officeDocument/2006/customXml" ds:itemID="{EA4D4BE1-BAE4-496B-A0BD-3AB95645CFA9}">
  <ds:schemaRefs>
    <ds:schemaRef ds:uri="http://schemas.microsoft.com/sharepoint/v3/contenttype/forms"/>
  </ds:schemaRefs>
</ds:datastoreItem>
</file>

<file path=customXml/itemProps4.xml><?xml version="1.0" encoding="utf-8"?>
<ds:datastoreItem xmlns:ds="http://schemas.openxmlformats.org/officeDocument/2006/customXml" ds:itemID="{DC46E4EF-6E1A-43D6-9D73-1D9C9B5C9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365546-8699-4c1e-9783-cf6b25c002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56BB37-C80B-47FA-BB70-A0772F03A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Umler Change Request Form</vt:lpstr>
    </vt:vector>
  </TitlesOfParts>
  <Company>Railinc</Company>
  <LinksUpToDate>false</LinksUpToDate>
  <CharactersWithSpaces>2632</CharactersWithSpaces>
  <SharedDoc>false</SharedDoc>
  <HLinks>
    <vt:vector size="18" baseType="variant">
      <vt:variant>
        <vt:i4>6881383</vt:i4>
      </vt:variant>
      <vt:variant>
        <vt:i4>36</vt:i4>
      </vt:variant>
      <vt:variant>
        <vt:i4>0</vt:i4>
      </vt:variant>
      <vt:variant>
        <vt:i4>5</vt:i4>
      </vt:variant>
      <vt:variant>
        <vt:lpwstr>mailto:embargo_project@railinc.com</vt:lpwstr>
      </vt:variant>
      <vt:variant>
        <vt:lpwstr/>
      </vt:variant>
      <vt:variant>
        <vt:i4>720920</vt:i4>
      </vt:variant>
      <vt:variant>
        <vt:i4>27</vt:i4>
      </vt:variant>
      <vt:variant>
        <vt:i4>0</vt:i4>
      </vt:variant>
      <vt:variant>
        <vt:i4>5</vt:i4>
      </vt:variant>
      <vt:variant>
        <vt:lpwstr>Contacts</vt:lpwstr>
      </vt:variant>
      <vt:variant>
        <vt:lpwstr/>
      </vt:variant>
      <vt:variant>
        <vt:i4>3473526</vt:i4>
      </vt:variant>
      <vt:variant>
        <vt:i4>24</vt:i4>
      </vt:variant>
      <vt:variant>
        <vt:i4>0</vt:i4>
      </vt:variant>
      <vt:variant>
        <vt:i4>5</vt:i4>
      </vt:variant>
      <vt:variant>
        <vt:lpwstr>../Embargo BSD do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ler Change Request Form</dc:title>
  <dc:creator>Ferrar, Michelle</dc:creator>
  <cp:lastModifiedBy>Ferrar, Michelle</cp:lastModifiedBy>
  <cp:revision>11</cp:revision>
  <cp:lastPrinted>2008-04-03T15:10:00Z</cp:lastPrinted>
  <dcterms:created xsi:type="dcterms:W3CDTF">2019-05-02T17:31:00Z</dcterms:created>
  <dcterms:modified xsi:type="dcterms:W3CDTF">2019-05-0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7EBACB2D0E9E4DAB1DEB8D3A989FD3</vt:lpwstr>
  </property>
  <property fmtid="{D5CDD505-2E9C-101B-9397-08002B2CF9AE}" pid="3" name="Order">
    <vt:r8>20100</vt:r8>
  </property>
  <property fmtid="{D5CDD505-2E9C-101B-9397-08002B2CF9AE}" pid="4" name="Release">
    <vt:lpwstr/>
  </property>
  <property fmtid="{D5CDD505-2E9C-101B-9397-08002B2CF9AE}" pid="5" name="xd_ProgID">
    <vt:lpwstr/>
  </property>
  <property fmtid="{D5CDD505-2E9C-101B-9397-08002B2CF9AE}" pid="6" name="TemplateUrl">
    <vt:lpwstr/>
  </property>
  <property fmtid="{D5CDD505-2E9C-101B-9397-08002B2CF9AE}" pid="7" name="Priority">
    <vt:lpwstr/>
  </property>
  <property fmtid="{D5CDD505-2E9C-101B-9397-08002B2CF9AE}" pid="8" name="RoutingPriority">
    <vt:lpwstr/>
  </property>
</Properties>
</file>